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5"/>
        <w:gridCol w:w="5961"/>
      </w:tblGrid>
      <w:tr w:rsidR="0080377F" w14:paraId="605AD259" w14:textId="77777777">
        <w:tc>
          <w:tcPr>
            <w:tcW w:w="3055" w:type="dxa"/>
            <w:tcBorders>
              <w:top w:val="single" w:sz="4" w:space="0" w:color="4F81BD"/>
              <w:right w:val="single" w:sz="4" w:space="0" w:color="4F81BD"/>
            </w:tcBorders>
          </w:tcPr>
          <w:p w14:paraId="253CE3DE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0" w:name="_Hlk11875799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姓名：</w:t>
            </w:r>
          </w:p>
        </w:tc>
        <w:tc>
          <w:tcPr>
            <w:tcW w:w="5961" w:type="dxa"/>
            <w:tcBorders>
              <w:top w:val="single" w:sz="4" w:space="0" w:color="4F81BD"/>
              <w:left w:val="single" w:sz="4" w:space="0" w:color="4F81BD"/>
            </w:tcBorders>
          </w:tcPr>
          <w:p w14:paraId="2BFE9304" w14:textId="031580D1" w:rsidR="0080377F" w:rsidRDefault="0074402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王建伟</w:t>
            </w:r>
          </w:p>
        </w:tc>
      </w:tr>
      <w:tr w:rsidR="0080377F" w14:paraId="44B5E192" w14:textId="77777777">
        <w:tc>
          <w:tcPr>
            <w:tcW w:w="3055" w:type="dxa"/>
            <w:tcBorders>
              <w:right w:val="single" w:sz="4" w:space="0" w:color="4F81BD"/>
            </w:tcBorders>
          </w:tcPr>
          <w:p w14:paraId="17448EA1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电子邮箱：</w:t>
            </w:r>
          </w:p>
        </w:tc>
        <w:tc>
          <w:tcPr>
            <w:tcW w:w="5961" w:type="dxa"/>
            <w:tcBorders>
              <w:left w:val="single" w:sz="4" w:space="0" w:color="4F81BD"/>
            </w:tcBorders>
          </w:tcPr>
          <w:p w14:paraId="3C20785A" w14:textId="49095CFB" w:rsidR="0080377F" w:rsidRDefault="0074402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Jianwei_wang@uestc.edu.cn</w:t>
            </w:r>
          </w:p>
        </w:tc>
      </w:tr>
      <w:tr w:rsidR="0080377F" w14:paraId="1C6EB933" w14:textId="77777777">
        <w:tc>
          <w:tcPr>
            <w:tcW w:w="3055" w:type="dxa"/>
            <w:tcBorders>
              <w:bottom w:val="single" w:sz="4" w:space="0" w:color="4F81BD"/>
              <w:right w:val="single" w:sz="4" w:space="0" w:color="4F81BD"/>
            </w:tcBorders>
          </w:tcPr>
          <w:p w14:paraId="109B85D1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所用编程语言：</w:t>
            </w:r>
          </w:p>
        </w:tc>
        <w:tc>
          <w:tcPr>
            <w:tcW w:w="5961" w:type="dxa"/>
            <w:tcBorders>
              <w:left w:val="single" w:sz="4" w:space="0" w:color="4F81BD"/>
              <w:bottom w:val="single" w:sz="4" w:space="0" w:color="4F81BD"/>
            </w:tcBorders>
          </w:tcPr>
          <w:p w14:paraId="39696C5B" w14:textId="5E532FA2" w:rsidR="0080377F" w:rsidRDefault="0074402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F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rtran</w:t>
            </w:r>
          </w:p>
        </w:tc>
      </w:tr>
      <w:tr w:rsidR="0080377F" w14:paraId="0A31F6E2" w14:textId="77777777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14:paraId="5EC3A0B5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14:paraId="11F92F07" w14:textId="480FD00B" w:rsidR="0080377F" w:rsidRPr="00744025" w:rsidRDefault="00744025" w:rsidP="00744025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可构造异质结的体系：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x</w:t>
            </w:r>
            <w:r w:rsidRPr="00744025">
              <w:rPr>
                <w:rFonts w:ascii="Times New Roman" w:eastAsia="宋体" w:hAnsi="Times New Roman" w:cs="Times New Roman"/>
                <w:sz w:val="28"/>
                <w:szCs w:val="28"/>
              </w:rPr>
              <w:t>-y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平面内基</w:t>
            </w:r>
            <w:proofErr w:type="gramStart"/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为六角晶格（比如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0</w:t>
            </w:r>
            <w:r w:rsidRPr="00744025">
              <w:rPr>
                <w:rFonts w:ascii="宋体" w:eastAsia="宋体" w:hAnsi="宋体" w:cs="Times New Roman" w:hint="eastAsia"/>
                <w:sz w:val="28"/>
                <w:szCs w:val="28"/>
              </w:rPr>
              <w:t>°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20</w:t>
            </w:r>
            <w:r w:rsidRPr="00744025">
              <w:rPr>
                <w:rFonts w:ascii="宋体" w:eastAsia="宋体" w:hAnsi="宋体" w:cs="Times New Roman" w:hint="eastAsia"/>
                <w:sz w:val="28"/>
                <w:szCs w:val="28"/>
              </w:rPr>
              <w:t>°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或者直角晶格（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0</w:t>
            </w:r>
            <w:r w:rsidRPr="00744025">
              <w:rPr>
                <w:rFonts w:ascii="宋体" w:eastAsia="宋体" w:hAnsi="宋体" w:cs="Times New Roman" w:hint="eastAsia"/>
                <w:sz w:val="28"/>
                <w:szCs w:val="28"/>
              </w:rPr>
              <w:t>°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，</w:t>
            </w:r>
            <w:r w:rsidRPr="00744025">
              <w:rPr>
                <w:rFonts w:ascii="Times New Roman" w:eastAsia="宋体" w:hAnsi="Times New Roman" w:cs="Times New Roman"/>
                <w:sz w:val="28"/>
                <w:szCs w:val="28"/>
              </w:rPr>
              <w:t>z</w:t>
            </w:r>
            <w:r w:rsidRPr="0074402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方向为异质结生长方向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；</w:t>
            </w:r>
          </w:p>
          <w:p w14:paraId="3147D729" w14:textId="0B033CDA" w:rsidR="00744025" w:rsidRDefault="00744025" w:rsidP="00744025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通过旋转矩阵以及平移操作实现不同堆叠顺序的设置；</w:t>
            </w:r>
          </w:p>
          <w:p w14:paraId="6621F205" w14:textId="5D661BDD" w:rsidR="00744025" w:rsidRDefault="00744025" w:rsidP="00744025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可设置真空层的厚度；</w:t>
            </w:r>
          </w:p>
          <w:p w14:paraId="79A8D974" w14:textId="05796B1C" w:rsidR="00744025" w:rsidRDefault="00744025" w:rsidP="00744025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可设置异质结界面处的层间距；</w:t>
            </w:r>
          </w:p>
          <w:p w14:paraId="1E0ECB65" w14:textId="2FB680E0" w:rsidR="00744025" w:rsidRPr="00744025" w:rsidRDefault="001D7F97" w:rsidP="00744025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可以完成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种基本的异质结搭建；</w:t>
            </w:r>
          </w:p>
          <w:p w14:paraId="1F8DC8E8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715C03D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87CE38A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 w14:paraId="0D1D27F8" w14:textId="77777777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14:paraId="39D8F619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14:paraId="33756BDB" w14:textId="2F2B173B" w:rsidR="00AB32A4" w:rsidRDefault="001354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共有</w:t>
            </w:r>
            <w:r w:rsidR="004E6F87">
              <w:rPr>
                <w:rFonts w:ascii="Times New Roman" w:eastAsia="宋体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个程序，需要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个步骤：</w:t>
            </w:r>
          </w:p>
          <w:p w14:paraId="2C961020" w14:textId="2BED84CC" w:rsidR="00AB32A4" w:rsidRDefault="001354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读入输入的两个结构，获得晶格参数，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 w:rsidR="001D7F97">
              <w:rPr>
                <w:rFonts w:ascii="Times New Roman" w:eastAsia="宋体" w:hAnsi="Times New Roman" w:cs="Times New Roman"/>
                <w:sz w:val="28"/>
                <w:szCs w:val="28"/>
              </w:rPr>
              <w:t>lattice_match_hex.f</w:t>
            </w:r>
            <w:proofErr w:type="spellEnd"/>
            <w:r w:rsidR="001D7F97">
              <w:rPr>
                <w:rFonts w:ascii="Times New Roman" w:eastAsia="宋体" w:hAnsi="Times New Roman" w:cs="Times New Roman"/>
                <w:sz w:val="28"/>
                <w:szCs w:val="28"/>
              </w:rPr>
              <w:t>(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六角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) 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或者</w:t>
            </w:r>
            <w:proofErr w:type="spellStart"/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</w:t>
            </w:r>
            <w:r w:rsidR="001D7F97">
              <w:rPr>
                <w:rFonts w:ascii="Times New Roman" w:eastAsia="宋体" w:hAnsi="Times New Roman" w:cs="Times New Roman"/>
                <w:sz w:val="28"/>
                <w:szCs w:val="28"/>
              </w:rPr>
              <w:t>attice_match_rect.f</w:t>
            </w:r>
            <w:proofErr w:type="spellEnd"/>
            <w:r w:rsidR="001D7F97">
              <w:rPr>
                <w:rFonts w:ascii="Times New Roman" w:eastAsia="宋体" w:hAnsi="Times New Roman" w:cs="Times New Roman"/>
                <w:sz w:val="28"/>
                <w:szCs w:val="28"/>
              </w:rPr>
              <w:t>(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直角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)</w:t>
            </w:r>
            <w:r w:rsidR="001D7F97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搜索寻找晶格匹配的可能结构，输出相应的旋转矩阵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RAN_A1, TRAN_B1,TRAN_A2, TRAN_B2,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等等；</w:t>
            </w:r>
          </w:p>
          <w:p w14:paraId="3A0D1010" w14:textId="7834CC3A" w:rsidR="00AB32A4" w:rsidRDefault="001354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利用上一步得到的旋转矩阵，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变换后的超元胞</w:t>
            </w:r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结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</w:t>
            </w:r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分别为</w:t>
            </w:r>
            <w:proofErr w:type="spellStart"/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>SUPERCELL_A</w:t>
            </w:r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.</w:t>
            </w:r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>vasp</w:t>
            </w:r>
            <w:proofErr w:type="spellEnd"/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proofErr w:type="spellStart"/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S</w:t>
            </w:r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>UPERCELL_B</w:t>
            </w:r>
            <w:r w:rsidR="00AB32A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.</w:t>
            </w:r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>vasp</w:t>
            </w:r>
            <w:proofErr w:type="spellEnd"/>
            <w:r w:rsidR="00AB32A4">
              <w:rPr>
                <w:rFonts w:ascii="Times New Roman" w:eastAsia="宋体" w:hAnsi="Times New Roman" w:cs="Times New Roman"/>
                <w:sz w:val="28"/>
                <w:szCs w:val="28"/>
              </w:rPr>
              <w:t>;</w:t>
            </w:r>
          </w:p>
          <w:p w14:paraId="2CDEBA8C" w14:textId="31E1B0FE" w:rsidR="00AB32A4" w:rsidRDefault="00AB32A4" w:rsidP="00BA208C">
            <w:pPr>
              <w:spacing w:after="0" w:line="240" w:lineRule="auto"/>
              <w:ind w:firstLineChars="100" w:firstLine="280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(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3)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以第（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步得到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两个超元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胞结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构为输入，将两个超元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胞结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构组合起来，可设置真空层高度，界面处</w:t>
            </w:r>
            <w:r w:rsidR="00103F1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层间距，平移矢量等。</w:t>
            </w:r>
          </w:p>
          <w:p w14:paraId="0762E892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880CB21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FDA3A0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7B2E08" w14:textId="4FE67068" w:rsidR="0080377F" w:rsidRDefault="00BC1439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1A1A1A"/>
                <w:shd w:val="clear" w:color="auto" w:fill="FFFFFF"/>
              </w:rPr>
              <w:t>2D/2D异质结简单版本</w:t>
            </w:r>
            <w:r w:rsidR="000545D9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</w:p>
          <w:p w14:paraId="390A2FF3" w14:textId="7217E59C" w:rsidR="000545D9" w:rsidRDefault="0056134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</w:t>
            </w:r>
          </w:p>
          <w:p w14:paraId="19D09373" w14:textId="471C5281" w:rsidR="00561340" w:rsidRDefault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编译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lattice_match_hex.f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即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i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for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-o 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lattice_match_hex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lattice_match_hex.f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ttice_match_hex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 w:rsidR="0056134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多个</w:t>
            </w:r>
            <w:r w:rsidR="0056134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旋转矩阵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选取第一组如下</w:t>
            </w:r>
          </w:p>
          <w:p w14:paraId="04B73964" w14:textId="7FE4E289" w:rsidR="00561340" w:rsidRDefault="0056134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3310C1F0" w14:textId="2B6C9FD3" w:rsidR="00561340" w:rsidRDefault="00561340" w:rsidP="0056134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7330A85A" w14:textId="3753E26C" w:rsidR="009A7505" w:rsidRPr="009A7505" w:rsidRDefault="001D7F97" w:rsidP="009A750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="009A7505"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2CB766EE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12F47109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46A11F11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2E319CE1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lastRenderedPageBreak/>
              <w:t>3</w:t>
            </w:r>
          </w:p>
          <w:p w14:paraId="405C2513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MoS2    </w:t>
            </w:r>
          </w:p>
          <w:p w14:paraId="2A0732BB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0000     </w:t>
            </w:r>
          </w:p>
          <w:p w14:paraId="7131E7D4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3695     </w:t>
            </w:r>
          </w:p>
          <w:p w14:paraId="22979D30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2D7606F1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23F5107D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0B864316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38C854E5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786DADFA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22B85964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154A17B0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567B83EB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5B80A510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WSe2    </w:t>
            </w:r>
          </w:p>
          <w:p w14:paraId="714936B8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0000     </w:t>
            </w:r>
          </w:p>
          <w:p w14:paraId="20C51DDE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2858     </w:t>
            </w:r>
          </w:p>
          <w:p w14:paraId="45178C37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336AE728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2732C6D2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62021F3C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06751C70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55D0ADC8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41A7BB3B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5AC69DA6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109AD3A2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4.110330969640696E-002</w:t>
            </w:r>
          </w:p>
          <w:p w14:paraId="1EB597AA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MoS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2    _WSe2    </w:t>
            </w:r>
          </w:p>
          <w:p w14:paraId="378815DF" w14:textId="77777777" w:rsidR="009A7505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0AD3AEA3" w14:textId="148A9816" w:rsidR="00561340" w:rsidRPr="001D7F97" w:rsidRDefault="009A7505" w:rsidP="009A750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4618175320219  </w:t>
            </w:r>
          </w:p>
          <w:p w14:paraId="23F949C1" w14:textId="679D2B53" w:rsidR="009A7505" w:rsidRDefault="001D7F97" w:rsidP="009A750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构造好的异质结结构画图如下：</w:t>
            </w:r>
          </w:p>
          <w:p w14:paraId="1138F818" w14:textId="3ACD31C4" w:rsidR="00561340" w:rsidRDefault="00775C83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noProof/>
                <w:sz w:val="28"/>
                <w:szCs w:val="28"/>
              </w:rPr>
              <w:drawing>
                <wp:inline distT="0" distB="0" distL="0" distR="0" wp14:anchorId="6CFB0E6F" wp14:editId="420E9CF8">
                  <wp:extent cx="5588000" cy="2570480"/>
                  <wp:effectExtent l="0" t="0" r="0" b="127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OSCAR_AA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302574" w14:textId="0D750A62" w:rsidR="00561340" w:rsidRDefault="0056134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A’</w:t>
            </w:r>
          </w:p>
          <w:p w14:paraId="5E1C17CF" w14:textId="61B6A6A1" w:rsidR="002626B8" w:rsidRDefault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ttice_match_hex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多个旋转矩阵，选取如下</w:t>
            </w:r>
            <w:r w:rsidR="002626B8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旋转矩阵</w:t>
            </w:r>
          </w:p>
          <w:p w14:paraId="183AC92E" w14:textId="77777777" w:rsidR="00E802DE" w:rsidRDefault="00E802DE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2244ACC6" w14:textId="6446C6D6" w:rsidR="00E802DE" w:rsidRDefault="00E802DE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0A46E965" w14:textId="49C4CC3A" w:rsidR="000076BF" w:rsidRDefault="000076BF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对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_WSe2_POSCAR</w:t>
            </w:r>
            <w:r w:rsidR="009E2C5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进行旋转操作</w:t>
            </w:r>
            <w:r w:rsidR="009E2C54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:</w:t>
            </w:r>
          </w:p>
          <w:p w14:paraId="27A12801" w14:textId="492D1710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cp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_WSe2_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  POSCAR</w:t>
            </w:r>
            <w:proofErr w:type="gramEnd"/>
          </w:p>
          <w:p w14:paraId="61DA904F" w14:textId="10F42F9C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cp TRAN_B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  TRANSMAT.in</w:t>
            </w:r>
            <w:proofErr w:type="gramEnd"/>
          </w:p>
          <w:p w14:paraId="02D33EAE" w14:textId="0EB34EEC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0FE76A5D" w14:textId="14CB37EF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由于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不是标准形式，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 w:rsidR="001E7ED5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69CDF2E5" w14:textId="4F4A9BCE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cp POSCAR 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.vasp</w:t>
            </w:r>
            <w:proofErr w:type="spellEnd"/>
            <w:proofErr w:type="gramEnd"/>
          </w:p>
          <w:p w14:paraId="568F127B" w14:textId="77777777" w:rsidR="009E2C54" w:rsidRDefault="009E2C54" w:rsidP="00E802D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A73B151" w14:textId="77777777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011290BB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40470AAF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0071B0A0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249188EC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7E3E924F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MoS2    </w:t>
            </w:r>
          </w:p>
          <w:p w14:paraId="417FDE77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0000     </w:t>
            </w:r>
          </w:p>
          <w:p w14:paraId="618663E7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3695     </w:t>
            </w:r>
          </w:p>
          <w:p w14:paraId="7BB38B9A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31FF885C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331EFD2D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46E37353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1ECC1809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16C2E5CB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4DF64C06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7CCF739E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3D9374C0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5CF2C96F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69267F70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0000     </w:t>
            </w:r>
          </w:p>
          <w:p w14:paraId="04F3DCE8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2858     </w:t>
            </w:r>
          </w:p>
          <w:p w14:paraId="1A6E755E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1A995CC2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08884E81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70385E09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3D7C81CC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6C8C32C4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59848A3A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4CB7CB2E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41FA8412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4.110330969640696E-002</w:t>
            </w:r>
          </w:p>
          <w:p w14:paraId="42A970A5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MoS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2    _SUPERCEL</w:t>
            </w:r>
          </w:p>
          <w:p w14:paraId="79533611" w14:textId="77777777" w:rsidR="001E7ED5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5583F110" w14:textId="084E1900" w:rsidR="00561340" w:rsidRPr="001D7F97" w:rsidRDefault="001E7ED5" w:rsidP="001E7ED5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4618175320219     </w:t>
            </w:r>
          </w:p>
          <w:p w14:paraId="16989F90" w14:textId="1B1A6138" w:rsidR="00775C83" w:rsidRDefault="001E7ED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计算得到的结构如下图所示：</w:t>
            </w:r>
          </w:p>
          <w:p w14:paraId="1B0A25EB" w14:textId="71A08A72" w:rsidR="00775C83" w:rsidRDefault="000076B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36EC203D" wp14:editId="03941DC5">
                  <wp:extent cx="5588000" cy="2570480"/>
                  <wp:effectExtent l="0" t="0" r="0" b="127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OSCAR_A_a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235F4B" w14:textId="77777777" w:rsidR="00775C83" w:rsidRDefault="00775C83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D90050A" w14:textId="4F936B24" w:rsidR="000545D9" w:rsidRDefault="000545D9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’</w:t>
            </w:r>
          </w:p>
          <w:p w14:paraId="658233B8" w14:textId="4F070C69" w:rsidR="002626B8" w:rsidRDefault="002626B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260903E" w14:textId="77777777" w:rsidR="001D7F97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ttice_match_hex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多个旋转矩阵，选取如下旋转矩阵</w:t>
            </w:r>
          </w:p>
          <w:p w14:paraId="0EA1F895" w14:textId="77777777" w:rsidR="002626B8" w:rsidRDefault="002626B8" w:rsidP="002626B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76CA1A6E" w14:textId="77777777" w:rsidR="002626B8" w:rsidRDefault="002626B8" w:rsidP="002626B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5C73E791" w14:textId="71DC3C2D" w:rsidR="002626B8" w:rsidRDefault="002626B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DB2BE99" w14:textId="77777777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66A950FA" w14:textId="3674FBB3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08946F6D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41834B97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64F7B306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0D9BDED9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MoS2    </w:t>
            </w:r>
          </w:p>
          <w:p w14:paraId="2FC0F35D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0000     </w:t>
            </w:r>
          </w:p>
          <w:p w14:paraId="18450A09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3695     </w:t>
            </w:r>
          </w:p>
          <w:p w14:paraId="2B9EA72E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00805420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5627FCE1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571D38DA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171AE4D4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7DC9667D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326DC292" w14:textId="2C128222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) as new origin</w:t>
            </w:r>
            <w:r w:rsidR="00103F14"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point</w:t>
            </w:r>
          </w:p>
          <w:p w14:paraId="37CE29F0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333333 0.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666666  0</w:t>
            </w:r>
            <w:proofErr w:type="gramEnd"/>
          </w:p>
          <w:p w14:paraId="7B2BC04A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587CCA7F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WSe2    </w:t>
            </w:r>
          </w:p>
          <w:p w14:paraId="46714E77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0000     </w:t>
            </w:r>
          </w:p>
          <w:p w14:paraId="03DC0D64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2858     </w:t>
            </w:r>
          </w:p>
          <w:p w14:paraId="2BFA66DB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4048BBDF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415C2B76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07FC125B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6C58E148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28C77826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0759205A" w14:textId="39EA43E2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) as new origin</w:t>
            </w:r>
            <w:r w:rsidR="00103F14"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point</w:t>
            </w:r>
          </w:p>
          <w:p w14:paraId="013AC84F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666666  0.333333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0</w:t>
            </w:r>
          </w:p>
          <w:p w14:paraId="4723273C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4.110330969640696E-002</w:t>
            </w:r>
          </w:p>
          <w:p w14:paraId="2AA50CE7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MoS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2    _WSe2    </w:t>
            </w:r>
          </w:p>
          <w:p w14:paraId="18ECD2A3" w14:textId="77777777" w:rsidR="002B1D68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50A1BAF4" w14:textId="538E26CC" w:rsidR="0080377F" w:rsidRPr="001D7F97" w:rsidRDefault="002B1D68" w:rsidP="002B1D68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4618175320219</w:t>
            </w:r>
          </w:p>
          <w:p w14:paraId="0F73512E" w14:textId="4E597E83" w:rsidR="00FC1A60" w:rsidRDefault="00FC1A60" w:rsidP="002B1D6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结果如图所示：</w:t>
            </w:r>
          </w:p>
          <w:p w14:paraId="476799CD" w14:textId="257D52E2" w:rsidR="00FC1A60" w:rsidRDefault="00FC1A60" w:rsidP="002B1D6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53E166F7" wp14:editId="53287E9D">
                  <wp:extent cx="5588000" cy="2570480"/>
                  <wp:effectExtent l="0" t="0" r="0" b="127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OSCAR_A_b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8DF882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C837336" w14:textId="485D9A13" w:rsidR="0080377F" w:rsidRDefault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’B</w:t>
            </w:r>
          </w:p>
          <w:p w14:paraId="0DF07BB9" w14:textId="77777777" w:rsidR="0055027E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旋转矩阵</w:t>
            </w:r>
          </w:p>
          <w:p w14:paraId="5DC72054" w14:textId="77777777" w:rsidR="0055027E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3B30123A" w14:textId="77777777" w:rsidR="0055027E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69E7AC3E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E8C90F" w14:textId="77777777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135663C6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55027E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743E62EA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1865AFDC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10184059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0D695D5E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MoS2    </w:t>
            </w:r>
          </w:p>
          <w:p w14:paraId="1E2F9A1F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0000     </w:t>
            </w:r>
          </w:p>
          <w:p w14:paraId="233848DE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3695     </w:t>
            </w:r>
          </w:p>
          <w:p w14:paraId="41502991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3B576D01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23FD8439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4FC655C6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06D56952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443620D7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6B96BED4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1123CC58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666666 0.33333330 0</w:t>
            </w:r>
          </w:p>
          <w:p w14:paraId="2563133A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64E567F1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WSe2    </w:t>
            </w:r>
          </w:p>
          <w:p w14:paraId="4FD17A84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0000     </w:t>
            </w:r>
          </w:p>
          <w:p w14:paraId="3255FE5C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2858     </w:t>
            </w:r>
          </w:p>
          <w:p w14:paraId="280BD22F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688B28D8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3DAAC328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5B0DA375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354495BF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23319CDA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415B1037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5D89F096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333333 0.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666666  0</w:t>
            </w:r>
            <w:proofErr w:type="gramEnd"/>
          </w:p>
          <w:p w14:paraId="0FDF85D5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4.110330969640696E-002</w:t>
            </w:r>
          </w:p>
          <w:p w14:paraId="0D1DFFF8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MoS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2    _WSe2    </w:t>
            </w:r>
          </w:p>
          <w:p w14:paraId="52F17A6D" w14:textId="77777777" w:rsidR="0055027E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77C7A741" w14:textId="35BE5E79" w:rsidR="0080377F" w:rsidRPr="001D7F97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4618175320219  </w:t>
            </w:r>
          </w:p>
          <w:p w14:paraId="633B1DD3" w14:textId="6DF407A2" w:rsidR="0055027E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5D5C5D7" w14:textId="4E6763B0" w:rsidR="0055027E" w:rsidRDefault="0055027E" w:rsidP="0055027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noProof/>
                <w:sz w:val="28"/>
                <w:szCs w:val="28"/>
              </w:rPr>
              <w:drawing>
                <wp:inline distT="0" distB="0" distL="0" distR="0" wp14:anchorId="6F6834D2" wp14:editId="0A51A018">
                  <wp:extent cx="5588000" cy="2570480"/>
                  <wp:effectExtent l="0" t="0" r="0" b="127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OSCAR_a_B2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68558F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A72CFC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7597D0" w14:textId="50E72686" w:rsidR="0080377F" w:rsidRDefault="001716D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</w:t>
            </w:r>
          </w:p>
          <w:p w14:paraId="4EBDCA28" w14:textId="77777777" w:rsidR="001716D5" w:rsidRDefault="001716D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4C9C86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旋转矩阵</w:t>
            </w:r>
          </w:p>
          <w:p w14:paraId="481DA190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33CBE5D5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303CF206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对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_WSe2_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进行旋转操作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:</w:t>
            </w:r>
          </w:p>
          <w:p w14:paraId="2D1D9B42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cp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_WSe2_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  POSCAR</w:t>
            </w:r>
            <w:proofErr w:type="gramEnd"/>
          </w:p>
          <w:p w14:paraId="63DA0CF7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cp TRAN_B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  TRANSMAT.in</w:t>
            </w:r>
            <w:proofErr w:type="gramEnd"/>
          </w:p>
          <w:p w14:paraId="3F303F57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38FABDC1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由于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不是标准形式，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064E6417" w14:textId="77777777" w:rsidR="00333A7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cp POSCAR 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.vasp</w:t>
            </w:r>
            <w:proofErr w:type="spellEnd"/>
            <w:proofErr w:type="gramEnd"/>
          </w:p>
          <w:p w14:paraId="6C4DDF5A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D7625C8" w14:textId="77777777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6D1FD81C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79B291DF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529300D6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6C93F013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026DFD0C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MoS2    </w:t>
            </w:r>
          </w:p>
          <w:p w14:paraId="50915773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0000     </w:t>
            </w:r>
          </w:p>
          <w:p w14:paraId="72D4C96B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19031572343695     </w:t>
            </w:r>
          </w:p>
          <w:p w14:paraId="683FFB44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79974108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3AA6CE3C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2C42B73A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167C0756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2F322ADC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32A311BD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34EC5501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6666666  0.333333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0</w:t>
            </w:r>
          </w:p>
          <w:p w14:paraId="6985DCEE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4F7980EF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03542EF0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0000     </w:t>
            </w:r>
          </w:p>
          <w:p w14:paraId="4F99660F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2706928252858     </w:t>
            </w:r>
          </w:p>
          <w:p w14:paraId="4AED221F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0642D37C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4CB7F5D1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485E2E7D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1</w:t>
            </w:r>
          </w:p>
          <w:p w14:paraId="602A49E6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2</w:t>
            </w:r>
          </w:p>
          <w:p w14:paraId="5161EA40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 3</w:t>
            </w:r>
          </w:p>
          <w:p w14:paraId="34647018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0C2D1034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.333333 0.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6666666  0</w:t>
            </w:r>
            <w:proofErr w:type="gramEnd"/>
          </w:p>
          <w:p w14:paraId="37D3594F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4.110330969640696E-002</w:t>
            </w:r>
          </w:p>
          <w:p w14:paraId="4215EAF0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MoS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2    _SUPERCEL</w:t>
            </w:r>
          </w:p>
          <w:p w14:paraId="5DE2DEB7" w14:textId="77777777" w:rsidR="00333A77" w:rsidRPr="001D7F97" w:rsidRDefault="00333A77" w:rsidP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071EE2B4" w14:textId="46EBD733" w:rsidR="00BC1439" w:rsidRPr="001D7F97" w:rsidRDefault="00333A77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34618175320219</w:t>
            </w:r>
          </w:p>
          <w:p w14:paraId="65BBB2C6" w14:textId="4C9EFE4B" w:rsidR="0080377F" w:rsidRDefault="00232F9B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0A8E578B" wp14:editId="5943E65A">
                  <wp:extent cx="5588000" cy="2570480"/>
                  <wp:effectExtent l="0" t="0" r="0" b="127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OSCAR_a2b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CA73F7" w14:textId="573F1D4E" w:rsidR="0080377F" w:rsidRDefault="00BC1439">
            <w:pPr>
              <w:spacing w:after="0" w:line="240" w:lineRule="auto"/>
              <w:rPr>
                <w:rFonts w:ascii="微软雅黑" w:eastAsia="微软雅黑" w:hAnsi="微软雅黑"/>
                <w:b/>
                <w:bCs/>
                <w:color w:val="1A1A1A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1A1A1A"/>
                <w:shd w:val="clear" w:color="auto" w:fill="FFFFFF"/>
              </w:rPr>
              <w:t>2D/2D异质结中级版本：</w:t>
            </w:r>
          </w:p>
          <w:p w14:paraId="2B541054" w14:textId="53033BEF" w:rsidR="003E3572" w:rsidRDefault="003E3572">
            <w:pPr>
              <w:spacing w:after="0" w:line="240" w:lineRule="auto"/>
              <w:rPr>
                <w:rFonts w:ascii="微软雅黑" w:eastAsia="微软雅黑" w:hAnsi="微软雅黑"/>
                <w:b/>
                <w:bCs/>
                <w:color w:val="1A1A1A"/>
                <w:shd w:val="clear" w:color="auto" w:fill="FFFFFF"/>
              </w:rPr>
            </w:pPr>
          </w:p>
          <w:p w14:paraId="044C6645" w14:textId="5FC4D1E2" w:rsidR="003E3572" w:rsidRPr="00761138" w:rsidRDefault="00761138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 w:hint="eastAsia"/>
                <w:b/>
                <w:bCs/>
                <w:color w:val="1A1A1A"/>
                <w:sz w:val="28"/>
                <w:szCs w:val="28"/>
                <w:shd w:val="clear" w:color="auto" w:fill="FFFFFF"/>
              </w:rPr>
              <w:t>运行</w:t>
            </w:r>
            <w:proofErr w:type="spellStart"/>
            <w:r w:rsidRPr="00761138">
              <w:rPr>
                <w:rFonts w:ascii="宋体" w:eastAsia="宋体" w:hAnsi="宋体" w:hint="eastAsia"/>
                <w:b/>
                <w:bCs/>
                <w:color w:val="1A1A1A"/>
                <w:sz w:val="28"/>
                <w:szCs w:val="28"/>
                <w:shd w:val="clear" w:color="auto" w:fill="FFFFFF"/>
              </w:rPr>
              <w:t>l</w:t>
            </w: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attaice_match_hex.x</w:t>
            </w:r>
            <w:proofErr w:type="spell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,</w:t>
            </w:r>
            <w:r w:rsidRPr="00761138">
              <w:rPr>
                <w:rFonts w:ascii="宋体" w:eastAsia="宋体" w:hAnsi="宋体" w:hint="eastAsia"/>
                <w:b/>
                <w:bCs/>
                <w:color w:val="1A1A1A"/>
                <w:sz w:val="28"/>
                <w:szCs w:val="28"/>
                <w:shd w:val="clear" w:color="auto" w:fill="FFFFFF"/>
              </w:rPr>
              <w:t>得到多个旋转矩阵组合，如下</w:t>
            </w:r>
          </w:p>
          <w:p w14:paraId="01FC13E7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Graphene</w:t>
            </w:r>
          </w:p>
          <w:p w14:paraId="3E942630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2.46772360800000     </w:t>
            </w:r>
          </w:p>
          <w:p w14:paraId="5489CBCA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2.46772360804625     </w:t>
            </w:r>
          </w:p>
          <w:p w14:paraId="455BF8BF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MoS2    </w:t>
            </w:r>
          </w:p>
          <w:p w14:paraId="74629498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.19031572340000     </w:t>
            </w:r>
          </w:p>
          <w:p w14:paraId="04EB89ED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.19031572343695     </w:t>
            </w:r>
          </w:p>
          <w:p w14:paraId="5B170291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lattice mismatch is: -0.226495487609582     </w:t>
            </w:r>
          </w:p>
          <w:p w14:paraId="1CCA5ABB" w14:textId="1E81DE41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1           3           2      0</w:t>
            </w:r>
          </w:p>
          <w:p w14:paraId="1A077A8C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1   3   0|   2   0   0</w:t>
            </w:r>
          </w:p>
          <w:p w14:paraId="2BF512B2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3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2   0|   0   2   0</w:t>
            </w:r>
          </w:p>
          <w:p w14:paraId="73DAF53A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31FEA59C" w14:textId="611F7A62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 1        3       2        2</w:t>
            </w:r>
          </w:p>
          <w:p w14:paraId="11242F1C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1   3   0|   2   2   0</w:t>
            </w:r>
          </w:p>
          <w:p w14:paraId="34300C0E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3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2   0|  -2   0   0</w:t>
            </w:r>
          </w:p>
          <w:p w14:paraId="324B487B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0D2876E5" w14:textId="5F1153E2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 2         3        2        0</w:t>
            </w:r>
          </w:p>
          <w:p w14:paraId="6465EB5B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2   3   0|   2   0   0</w:t>
            </w:r>
          </w:p>
          <w:p w14:paraId="3502FCCB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3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1   0|   0   2   0</w:t>
            </w:r>
          </w:p>
          <w:p w14:paraId="4EA8BF74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3AC59876" w14:textId="159A5008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   2       3      2        2</w:t>
            </w:r>
          </w:p>
          <w:p w14:paraId="4976C01B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2   3   0|   2   2   0</w:t>
            </w:r>
          </w:p>
          <w:p w14:paraId="6BB4B275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3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1   0|  -2   0   0</w:t>
            </w:r>
          </w:p>
          <w:p w14:paraId="0E2F2CDD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42D8E597" w14:textId="5B4610C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3       1       2         0</w:t>
            </w:r>
          </w:p>
          <w:p w14:paraId="15EC9A64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   1   0|   2   0   0</w:t>
            </w:r>
          </w:p>
          <w:p w14:paraId="30EB9B36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1   2   0|   0   2   0</w:t>
            </w:r>
          </w:p>
          <w:p w14:paraId="59AE38E3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0BC9473E" w14:textId="6F148FB5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3       1        2        2</w:t>
            </w:r>
          </w:p>
          <w:p w14:paraId="43BEC2C8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   1   0|   2   2   0</w:t>
            </w:r>
          </w:p>
          <w:p w14:paraId="08434169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1   2   0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|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2   0   0</w:t>
            </w:r>
          </w:p>
          <w:p w14:paraId="173108F4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4F3127C5" w14:textId="51EF8FC9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3       2       2         0</w:t>
            </w:r>
          </w:p>
          <w:p w14:paraId="2BCF9413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   2   0|   2   0   0</w:t>
            </w:r>
          </w:p>
          <w:p w14:paraId="557058C5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2   1   0|   0   2   0</w:t>
            </w:r>
          </w:p>
          <w:p w14:paraId="520A5C6D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728899C9" w14:textId="4E8080AB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2.325026057720425E-002         3       2      2        2</w:t>
            </w:r>
          </w:p>
          <w:p w14:paraId="7D80AC33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3   2   0|   2   2   0</w:t>
            </w:r>
          </w:p>
          <w:p w14:paraId="4C5B2E37" w14:textId="77777777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-2   1   0</w:t>
            </w:r>
            <w:proofErr w:type="gramStart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|  -</w:t>
            </w:r>
            <w:proofErr w:type="gramEnd"/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>2   0   0</w:t>
            </w:r>
          </w:p>
          <w:p w14:paraId="3E1F1C5C" w14:textId="6108E066" w:rsidR="003E3572" w:rsidRPr="00761138" w:rsidRDefault="003E3572" w:rsidP="003E3572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</w:pPr>
            <w:r w:rsidRPr="00761138"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  <w:shd w:val="clear" w:color="auto" w:fill="FFFFFF"/>
              </w:rPr>
              <w:t xml:space="preserve">   0   0   1|   0   0   1</w:t>
            </w:r>
          </w:p>
          <w:p w14:paraId="0BEF196B" w14:textId="31B3F5FE" w:rsidR="003E3572" w:rsidRDefault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选取第一个晶格变换对：</w:t>
            </w:r>
          </w:p>
          <w:p w14:paraId="1C4A101B" w14:textId="0C8BAA67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Graphene: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微软雅黑" w:eastAsia="微软雅黑" w:hAnsi="微软雅黑" w:cs="微软雅黑" w:hint="eastAsia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3</m:t>
                        </m:r>
                      </m:e>
                      <m:e>
                        <m:r>
                          <w:rPr>
                            <w:rFonts w:ascii="微软雅黑" w:eastAsia="微软雅黑" w:hAnsi="微软雅黑" w:cs="微软雅黑" w:hint="eastAsia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6058AA7B" w14:textId="22EC0A7B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oS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545AD1CC" w14:textId="3B2F5308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5B1514D" w14:textId="77777777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0E88D5C3" w14:textId="449EC020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检查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是不是标准形式，如不是，则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327D44B3" w14:textId="7DB9E750" w:rsid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POSCAR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复制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A.vasp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B.vasp</w:t>
            </w:r>
            <w:proofErr w:type="spellEnd"/>
          </w:p>
          <w:p w14:paraId="2FB9E328" w14:textId="77777777" w:rsidR="001D7F97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878E40D" w14:textId="70D17D1E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6AE402A7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3E3572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4846B961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5C4289B1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7FA921C4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16814D93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7989AD22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52898311610000     </w:t>
            </w:r>
          </w:p>
          <w:p w14:paraId="31C3DC0D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52898311619230     </w:t>
            </w:r>
          </w:p>
          <w:p w14:paraId="41DDAB60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1 atom type(s)</w:t>
            </w:r>
          </w:p>
          <w:p w14:paraId="700454BE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7133F92D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71EB32CC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14</w:t>
            </w:r>
          </w:p>
          <w:p w14:paraId="6708BB43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14</w:t>
            </w:r>
          </w:p>
          <w:p w14:paraId="5504DC9E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36908D17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62817036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1ABAC50D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0A2639C0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38063144680000     </w:t>
            </w:r>
          </w:p>
          <w:p w14:paraId="77822CCD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38063144687391     </w:t>
            </w:r>
          </w:p>
          <w:p w14:paraId="57FD9B33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3737CE91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72FC5EC0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56CBCFEE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4</w:t>
            </w:r>
          </w:p>
          <w:p w14:paraId="63F4B1C1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8</w:t>
            </w:r>
          </w:p>
          <w:p w14:paraId="3D542037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12</w:t>
            </w:r>
          </w:p>
          <w:p w14:paraId="5F64B56C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3590C91A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0E7FAE42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 2.325031159328295E-002</w:t>
            </w:r>
          </w:p>
          <w:p w14:paraId="534CDC36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SUPERCEL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_SUPERCEL</w:t>
            </w:r>
          </w:p>
          <w:p w14:paraId="46A8F356" w14:textId="77777777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0.000000000000000E+000</w:t>
            </w:r>
          </w:p>
          <w:p w14:paraId="5FEBDA40" w14:textId="5A8BFD69" w:rsidR="003E3572" w:rsidRPr="001D7F97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</w:t>
            </w:r>
          </w:p>
          <w:p w14:paraId="21911E2B" w14:textId="77777777" w:rsidR="003E3572" w:rsidRPr="003E3572" w:rsidRDefault="003E3572" w:rsidP="003E3572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BE97239" w14:textId="0C924B44" w:rsidR="00232F9B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635E1517" wp14:editId="69832C2D">
                  <wp:extent cx="5588000" cy="2570480"/>
                  <wp:effectExtent l="0" t="0" r="0" b="127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OSCAR-mos2-gr_sid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2145A6" w14:textId="11F9E2A1" w:rsidR="00232F9B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3A780305" wp14:editId="45E85D0A">
                  <wp:extent cx="5588000" cy="2570480"/>
                  <wp:effectExtent l="0" t="0" r="0" b="127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OSCAR-mos2-gr_top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C9CB90" w14:textId="527EEBEB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A2D7202" w14:textId="6C7B962F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C3D72A6" w14:textId="092D2343" w:rsidR="00CD4BFC" w:rsidRDefault="00CD4BFC">
            <w:pPr>
              <w:spacing w:after="0" w:line="240" w:lineRule="auto"/>
              <w:rPr>
                <w:rFonts w:ascii="微软雅黑" w:eastAsia="微软雅黑" w:hAnsi="微软雅黑"/>
                <w:b/>
                <w:bCs/>
                <w:color w:val="1A1A1A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1A1A1A"/>
              </w:rPr>
              <w:t>2D/2D异质结复杂版本：</w:t>
            </w:r>
          </w:p>
          <w:p w14:paraId="23AE689B" w14:textId="0C19CA78" w:rsidR="00CD4BFC" w:rsidRPr="00D35CAF" w:rsidRDefault="00CD4BFC">
            <w:pPr>
              <w:spacing w:after="0" w:line="240" w:lineRule="auto"/>
              <w:rPr>
                <w:rFonts w:ascii="宋体" w:eastAsia="宋体" w:hAnsi="宋体"/>
                <w:b/>
                <w:bCs/>
                <w:color w:val="1A1A1A"/>
                <w:sz w:val="28"/>
                <w:szCs w:val="28"/>
              </w:rPr>
            </w:pPr>
            <w:r w:rsidRPr="00D35CAF">
              <w:rPr>
                <w:rFonts w:ascii="宋体" w:eastAsia="宋体" w:hAnsi="宋体" w:hint="eastAsia"/>
                <w:color w:val="1A1A1A"/>
                <w:sz w:val="28"/>
                <w:szCs w:val="28"/>
              </w:rPr>
              <w:t>产生旋转矩阵</w:t>
            </w:r>
            <w:r w:rsidRPr="00D35CAF">
              <w:rPr>
                <w:rFonts w:ascii="宋体" w:eastAsia="宋体" w:hAnsi="宋体" w:hint="eastAsia"/>
                <w:b/>
                <w:bCs/>
                <w:color w:val="1A1A1A"/>
                <w:sz w:val="28"/>
                <w:szCs w:val="28"/>
              </w:rPr>
              <w:t>：</w:t>
            </w:r>
          </w:p>
          <w:p w14:paraId="54790B86" w14:textId="76FC0D75" w:rsidR="005B3EFA" w:rsidRPr="00D35CAF" w:rsidRDefault="005B3EFA">
            <w:pPr>
              <w:spacing w:after="0" w:line="240" w:lineRule="auto"/>
              <w:rPr>
                <w:rFonts w:ascii="宋体" w:eastAsia="宋体" w:hAnsi="宋体"/>
                <w:color w:val="1A1A1A"/>
                <w:sz w:val="28"/>
                <w:szCs w:val="28"/>
              </w:rPr>
            </w:pPr>
            <w:r w:rsidRPr="00D35CAF">
              <w:rPr>
                <w:rFonts w:ascii="宋体" w:eastAsia="宋体" w:hAnsi="宋体" w:hint="eastAsia"/>
                <w:color w:val="1A1A1A"/>
                <w:sz w:val="28"/>
                <w:szCs w:val="28"/>
              </w:rPr>
              <w:t>为了使异质结界面两侧的结构具有相同的夹角，将</w:t>
            </w:r>
            <w:r w:rsidR="00D35CAF" w:rsidRPr="00D35CAF">
              <w:rPr>
                <w:rFonts w:ascii="宋体" w:eastAsia="宋体" w:hAnsi="宋体" w:hint="eastAsia"/>
                <w:color w:val="1A1A1A"/>
                <w:sz w:val="28"/>
                <w:szCs w:val="28"/>
              </w:rPr>
              <w:t>六角的石墨</w:t>
            </w:r>
            <w:proofErr w:type="gramStart"/>
            <w:r w:rsidR="00D35CAF" w:rsidRPr="00D35CAF">
              <w:rPr>
                <w:rFonts w:ascii="宋体" w:eastAsia="宋体" w:hAnsi="宋体" w:hint="eastAsia"/>
                <w:color w:val="1A1A1A"/>
                <w:sz w:val="28"/>
                <w:szCs w:val="28"/>
              </w:rPr>
              <w:t>烯</w:t>
            </w:r>
            <w:proofErr w:type="gramEnd"/>
            <w:r w:rsidR="00D35CAF" w:rsidRPr="00D35CAF">
              <w:rPr>
                <w:rFonts w:ascii="宋体" w:eastAsia="宋体" w:hAnsi="宋体" w:hint="eastAsia"/>
                <w:color w:val="1A1A1A"/>
                <w:sz w:val="28"/>
                <w:szCs w:val="28"/>
              </w:rPr>
              <w:t>转化为直角的晶格。其转换矩阵为</w:t>
            </w:r>
          </w:p>
          <w:p w14:paraId="290D3DA2" w14:textId="77777777" w:rsidR="00D35CAF" w:rsidRPr="00D35CAF" w:rsidRDefault="00D35CAF" w:rsidP="00D35CAF">
            <w:pPr>
              <w:spacing w:after="0" w:line="240" w:lineRule="auto"/>
              <w:rPr>
                <w:rFonts w:ascii="微软雅黑" w:eastAsia="微软雅黑" w:hAnsi="微软雅黑"/>
                <w:color w:val="1A1A1A"/>
              </w:rPr>
            </w:pPr>
            <w:r w:rsidRPr="00D35CAF">
              <w:rPr>
                <w:rFonts w:ascii="微软雅黑" w:eastAsia="微软雅黑" w:hAnsi="微软雅黑"/>
                <w:color w:val="1A1A1A"/>
              </w:rPr>
              <w:t xml:space="preserve"># </w:t>
            </w:r>
            <w:proofErr w:type="gramStart"/>
            <w:r w:rsidRPr="00D35CAF">
              <w:rPr>
                <w:rFonts w:ascii="微软雅黑" w:eastAsia="微软雅黑" w:hAnsi="微软雅黑"/>
                <w:color w:val="1A1A1A"/>
              </w:rPr>
              <w:t>TRANSFORMATION  MATRIX</w:t>
            </w:r>
            <w:proofErr w:type="gramEnd"/>
          </w:p>
          <w:p w14:paraId="7C02323C" w14:textId="77777777" w:rsidR="00D35CAF" w:rsidRPr="00D35CAF" w:rsidRDefault="00D35CAF" w:rsidP="00D35CAF">
            <w:pPr>
              <w:spacing w:after="0" w:line="240" w:lineRule="auto"/>
              <w:rPr>
                <w:rFonts w:ascii="微软雅黑" w:eastAsia="微软雅黑" w:hAnsi="微软雅黑"/>
                <w:color w:val="1A1A1A"/>
              </w:rPr>
            </w:pPr>
            <w:r w:rsidRPr="00D35CAF">
              <w:rPr>
                <w:rFonts w:ascii="微软雅黑" w:eastAsia="微软雅黑" w:hAnsi="微软雅黑"/>
                <w:color w:val="1A1A1A"/>
              </w:rPr>
              <w:t xml:space="preserve">   1   1   0</w:t>
            </w:r>
          </w:p>
          <w:p w14:paraId="7B4E2573" w14:textId="77777777" w:rsidR="00D35CAF" w:rsidRPr="00D35CAF" w:rsidRDefault="00D35CAF" w:rsidP="00D35CAF">
            <w:pPr>
              <w:spacing w:after="0" w:line="240" w:lineRule="auto"/>
              <w:rPr>
                <w:rFonts w:ascii="微软雅黑" w:eastAsia="微软雅黑" w:hAnsi="微软雅黑"/>
                <w:color w:val="1A1A1A"/>
              </w:rPr>
            </w:pPr>
            <w:r w:rsidRPr="00D35CAF">
              <w:rPr>
                <w:rFonts w:ascii="微软雅黑" w:eastAsia="微软雅黑" w:hAnsi="微软雅黑"/>
                <w:color w:val="1A1A1A"/>
              </w:rPr>
              <w:t xml:space="preserve">   -1   1   0</w:t>
            </w:r>
          </w:p>
          <w:p w14:paraId="268BFB92" w14:textId="3E9D31D2" w:rsidR="00D35CAF" w:rsidRDefault="00D35CAF" w:rsidP="00D35CAF">
            <w:pPr>
              <w:spacing w:after="0" w:line="240" w:lineRule="auto"/>
              <w:rPr>
                <w:rFonts w:ascii="微软雅黑" w:eastAsia="微软雅黑" w:hAnsi="微软雅黑"/>
                <w:color w:val="1A1A1A"/>
              </w:rPr>
            </w:pPr>
            <w:r w:rsidRPr="00D35CAF">
              <w:rPr>
                <w:rFonts w:ascii="微软雅黑" w:eastAsia="微软雅黑" w:hAnsi="微软雅黑"/>
                <w:color w:val="1A1A1A"/>
              </w:rPr>
              <w:t xml:space="preserve">   0   0   1</w:t>
            </w:r>
          </w:p>
          <w:p w14:paraId="1360BC72" w14:textId="3C266BBB" w:rsidR="00D35CAF" w:rsidRDefault="00D35CAF" w:rsidP="00D35CA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将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复制为</w:t>
            </w:r>
            <w:r w:rsidRPr="00D35CAF">
              <w:rPr>
                <w:rFonts w:ascii="Times New Roman" w:eastAsia="宋体" w:hAnsi="Times New Roman" w:cs="Times New Roman"/>
                <w:sz w:val="28"/>
                <w:szCs w:val="28"/>
              </w:rPr>
              <w:t>03_Graphene_POSCAR_rect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采取与上面类似的步骤：</w:t>
            </w:r>
          </w:p>
          <w:p w14:paraId="7B9FDC72" w14:textId="77777777" w:rsidR="00D35CAF" w:rsidRPr="005B3EFA" w:rsidRDefault="00D35CA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BFF44D" w14:textId="0331438A" w:rsidR="00CD4BFC" w:rsidRPr="00CD4BFC" w:rsidRDefault="005B3EFA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r w:rsidR="00CD4BFC"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./</w:t>
            </w:r>
            <w:proofErr w:type="spellStart"/>
            <w:r w:rsidR="00761138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attice_</w:t>
            </w:r>
            <w:r w:rsidR="00761138">
              <w:rPr>
                <w:rFonts w:ascii="Times New Roman" w:eastAsia="宋体" w:hAnsi="Times New Roman" w:cs="Times New Roman"/>
                <w:sz w:val="28"/>
                <w:szCs w:val="28"/>
              </w:rPr>
              <w:t>match_rect.x</w:t>
            </w:r>
            <w:proofErr w:type="spellEnd"/>
            <w:r w:rsidR="00CD4BFC"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得到如下结果：</w:t>
            </w:r>
          </w:p>
          <w:p w14:paraId="710C0556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!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black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_p</w:t>
            </w:r>
            <w:proofErr w:type="spellEnd"/>
          </w:p>
          <w:p w14:paraId="7535AC80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.30999994280000     </w:t>
            </w:r>
          </w:p>
          <w:p w14:paraId="272798DF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.38000011440000     </w:t>
            </w:r>
          </w:p>
          <w:p w14:paraId="35206BEB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SUPERCEL</w:t>
            </w:r>
          </w:p>
          <w:p w14:paraId="37D8E618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.46772360804625     </w:t>
            </w:r>
          </w:p>
          <w:p w14:paraId="17000AC0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.27422266811989     </w:t>
            </w:r>
          </w:p>
          <w:p w14:paraId="77A92E08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5.987846047899037E-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003  2.474776222330966E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-002           3           1</w:t>
            </w:r>
          </w:p>
          <w:p w14:paraId="3057D148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4           1</w:t>
            </w:r>
          </w:p>
          <w:p w14:paraId="3404920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1    </w:t>
            </w:r>
          </w:p>
          <w:p w14:paraId="2E639680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1</w:t>
            </w:r>
          </w:p>
          <w:p w14:paraId="3D91728F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   0   0|   4   0   0</w:t>
            </w:r>
          </w:p>
          <w:p w14:paraId="0FE4AB6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1   0|   0   1   0</w:t>
            </w:r>
          </w:p>
          <w:p w14:paraId="52910F0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21FB1DC5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5.987846047899037E-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003  2.474776222330966E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-002           3           2</w:t>
            </w:r>
          </w:p>
          <w:p w14:paraId="39B1E350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4           2</w:t>
            </w:r>
          </w:p>
          <w:p w14:paraId="786A383E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2    </w:t>
            </w:r>
          </w:p>
          <w:p w14:paraId="1DFCADF8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2</w:t>
            </w:r>
          </w:p>
          <w:p w14:paraId="01AAB7E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   0   0|   4   0   0</w:t>
            </w:r>
          </w:p>
          <w:p w14:paraId="0D5E8E63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2   0|   0   2   0</w:t>
            </w:r>
          </w:p>
          <w:p w14:paraId="7F89218A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4AD8971B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5.987846047899037E-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003  2.474776222330966E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-002           3           3</w:t>
            </w:r>
          </w:p>
          <w:p w14:paraId="7229B6E7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4           3</w:t>
            </w:r>
          </w:p>
          <w:p w14:paraId="455AC2CA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3    </w:t>
            </w:r>
          </w:p>
          <w:p w14:paraId="45EF976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3</w:t>
            </w:r>
          </w:p>
          <w:p w14:paraId="1390F47C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   0   0|   4   0   0</w:t>
            </w:r>
          </w:p>
          <w:p w14:paraId="3B000241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3   0|   0   3   0</w:t>
            </w:r>
          </w:p>
          <w:p w14:paraId="0A633CDA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1C222461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5.987846047899037E-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003  2.474776222330966E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-002           3           4</w:t>
            </w:r>
          </w:p>
          <w:p w14:paraId="64DA6505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4           4</w:t>
            </w:r>
          </w:p>
          <w:p w14:paraId="29624B1B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4    </w:t>
            </w:r>
          </w:p>
          <w:p w14:paraId="3AE81FEE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4</w:t>
            </w:r>
          </w:p>
          <w:p w14:paraId="761DAE1F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   0   0|   4   0   0</w:t>
            </w:r>
          </w:p>
          <w:p w14:paraId="6BADD218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4   0|   0   4   0</w:t>
            </w:r>
          </w:p>
          <w:p w14:paraId="0661E639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74C9C3CA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5.987846047899037E-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003  2.474776222330943E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-002           3           5</w:t>
            </w:r>
          </w:p>
          <w:p w14:paraId="7B69073A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4           5</w:t>
            </w:r>
          </w:p>
          <w:p w14:paraId="07473D2D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5    </w:t>
            </w:r>
          </w:p>
          <w:p w14:paraId="530299A0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5</w:t>
            </w:r>
          </w:p>
          <w:p w14:paraId="25CC6465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   0   0|   4   0   0</w:t>
            </w:r>
          </w:p>
          <w:p w14:paraId="2D34454B" w14:textId="77777777" w:rsidR="00CD4BFC" w:rsidRP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5   0|   0   5   0</w:t>
            </w:r>
          </w:p>
          <w:p w14:paraId="6869B582" w14:textId="64302AC2" w:rsidR="00CD4BFC" w:rsidRDefault="00CD4BFC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CD4BF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26E53A9B" w14:textId="77777777" w:rsidR="00761138" w:rsidRDefault="00761138" w:rsidP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6BB316D" w14:textId="4AEC3EC0" w:rsidR="00CD4BFC" w:rsidRDefault="0076113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选取如下旋转矩阵</w:t>
            </w:r>
          </w:p>
          <w:p w14:paraId="020E5526" w14:textId="23D4FE9D" w:rsidR="00D35CAF" w:rsidRDefault="00D35CAF" w:rsidP="00D35CA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lack_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微软雅黑" w:hAnsi="Cambria Math" w:cs="微软雅黑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微软雅黑" w:hAnsi="Cambria Math" w:cs="微软雅黑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7AE54DEC" w14:textId="12B10204" w:rsidR="00D35CAF" w:rsidRDefault="00D35CAF" w:rsidP="00D35CA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oS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5BA21B2A" w14:textId="77777777" w:rsid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1" w:name="OLE_LINK1"/>
            <w:bookmarkStart w:id="2" w:name="OLE_LINK2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74F902B4" w14:textId="77777777" w:rsid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检查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是不是标准形式，如不是，则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0FE9BB8A" w14:textId="77777777" w:rsid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POSCAR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复制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A.vasp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B.vasp</w:t>
            </w:r>
            <w:proofErr w:type="spellEnd"/>
          </w:p>
          <w:bookmarkEnd w:id="1"/>
          <w:bookmarkEnd w:id="2"/>
          <w:p w14:paraId="292DB471" w14:textId="59701A9B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1920BC6" w14:textId="77777777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6B149330" w14:textId="1C2AD09E" w:rsidR="005F64CC" w:rsidRP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F64C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</w:p>
          <w:p w14:paraId="0F5F9A71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height of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61B49A38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688D46E2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0EE54590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0CAA69A7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00A3D1F6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9.92999982840000     </w:t>
            </w:r>
          </w:p>
          <w:p w14:paraId="27BA76E0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4.38000011440000     </w:t>
            </w:r>
          </w:p>
          <w:p w14:paraId="376F452B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1 atom type(s)</w:t>
            </w:r>
          </w:p>
          <w:p w14:paraId="42BD6723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772A8A12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35FFC502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12</w:t>
            </w:r>
          </w:p>
          <w:p w14:paraId="3035A9EE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12</w:t>
            </w:r>
          </w:p>
          <w:p w14:paraId="15C4DEE3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3CA7729F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7EE51486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355165EC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0EBFD159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9.87089443218501     </w:t>
            </w:r>
          </w:p>
          <w:p w14:paraId="6FCF092A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4.27422266811989     </w:t>
            </w:r>
          </w:p>
          <w:p w14:paraId="749F752F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1 atom type(s)</w:t>
            </w:r>
          </w:p>
          <w:p w14:paraId="245F7FB1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7EB26743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1D307DDD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16</w:t>
            </w:r>
          </w:p>
          <w:p w14:paraId="685938F6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16</w:t>
            </w:r>
          </w:p>
          <w:p w14:paraId="41EB1F9E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7428B99A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5965348B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 5.987846047899037E-003</w:t>
            </w:r>
          </w:p>
          <w:p w14:paraId="1A9D8C0B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SUPERCEL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_SUPERCEL</w:t>
            </w:r>
          </w:p>
          <w:p w14:paraId="291249C7" w14:textId="77777777" w:rsidR="005F64C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2.05805933086422     </w:t>
            </w:r>
          </w:p>
          <w:p w14:paraId="3CB9980E" w14:textId="056BF640" w:rsidR="00CD4BFC" w:rsidRPr="001D7F97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1D7F97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0.000000000000000E+000</w:t>
            </w:r>
          </w:p>
          <w:p w14:paraId="19D2B5EA" w14:textId="6A06F57E" w:rsid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2804C0CF" wp14:editId="4164928A">
                  <wp:extent cx="5588000" cy="2570480"/>
                  <wp:effectExtent l="0" t="0" r="0" b="127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OSCAR-blackP-Gr_top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B25AB" w14:textId="73A40C39" w:rsidR="005F64CC" w:rsidRDefault="005F64CC" w:rsidP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noProof/>
                <w:sz w:val="28"/>
                <w:szCs w:val="28"/>
              </w:rPr>
              <w:drawing>
                <wp:inline distT="0" distB="0" distL="0" distR="0" wp14:anchorId="7775ECFA" wp14:editId="484837B4">
                  <wp:extent cx="5588000" cy="2570480"/>
                  <wp:effectExtent l="0" t="0" r="0" b="127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OSCAR-blackP-Gr_side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9FCA94" w14:textId="642B6ACD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0AD2EE9" w14:textId="154EA725" w:rsidR="00CD4BFC" w:rsidRDefault="005F64C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1A1A1A"/>
                <w:shd w:val="clear" w:color="auto" w:fill="FFFFFF"/>
              </w:rPr>
              <w:t>金属/半导体异质结：</w:t>
            </w:r>
          </w:p>
          <w:p w14:paraId="390D66F3" w14:textId="52333904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04BC62C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MoS2    </w:t>
            </w:r>
          </w:p>
          <w:p w14:paraId="15FE587C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.19031572340000     </w:t>
            </w:r>
          </w:p>
          <w:p w14:paraId="59953FFF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3.19031572343695     </w:t>
            </w:r>
          </w:p>
          <w:p w14:paraId="4DC50742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i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\(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1\1\</w:t>
            </w:r>
          </w:p>
          <w:p w14:paraId="1AB43EDA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.47900009160000     </w:t>
            </w:r>
          </w:p>
          <w:p w14:paraId="0FDBFCCD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.47900009159173     </w:t>
            </w:r>
          </w:p>
          <w:p w14:paraId="057E0284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lattice mismatch is:  0.286936508881249     </w:t>
            </w:r>
          </w:p>
          <w:p w14:paraId="4E3344B7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0           1           3</w:t>
            </w:r>
          </w:p>
          <w:p w14:paraId="1FDFF441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0   0|   1   3   0</w:t>
            </w:r>
          </w:p>
          <w:p w14:paraId="6DAA17EF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2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3  -2   0</w:t>
            </w:r>
          </w:p>
          <w:p w14:paraId="3165201D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0F8DCEC8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0           2           3</w:t>
            </w:r>
          </w:p>
          <w:p w14:paraId="4E4284C1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0   0|   2   3   0</w:t>
            </w:r>
          </w:p>
          <w:p w14:paraId="68EBBF7F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2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3  -1   0</w:t>
            </w:r>
          </w:p>
          <w:p w14:paraId="371E4DBE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20994D5D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0           3           1</w:t>
            </w:r>
          </w:p>
          <w:p w14:paraId="3439AC5F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0   0|   3   1   0</w:t>
            </w:r>
          </w:p>
          <w:p w14:paraId="23968C35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2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1   2   0</w:t>
            </w:r>
          </w:p>
          <w:p w14:paraId="618DA2F8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11B1FC82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0           3           2</w:t>
            </w:r>
          </w:p>
          <w:p w14:paraId="7430B6BA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0   0|   3   2   0</w:t>
            </w:r>
          </w:p>
          <w:p w14:paraId="0BDF03EC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2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2   1   0</w:t>
            </w:r>
          </w:p>
          <w:p w14:paraId="05A61C13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508FC63D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2           1           3</w:t>
            </w:r>
          </w:p>
          <w:p w14:paraId="36B4FAFC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2   0|   1   3   0</w:t>
            </w:r>
          </w:p>
          <w:p w14:paraId="580D73CE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-2   0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3  -2   0</w:t>
            </w:r>
          </w:p>
          <w:p w14:paraId="17209302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57B48027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2           2           3</w:t>
            </w:r>
          </w:p>
          <w:p w14:paraId="42A53C7F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2   0|   2   3   0</w:t>
            </w:r>
          </w:p>
          <w:p w14:paraId="580EB64B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-2   0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3  -1   0</w:t>
            </w:r>
          </w:p>
          <w:p w14:paraId="47743323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4FDAA207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2           3           1</w:t>
            </w:r>
          </w:p>
          <w:p w14:paraId="1186B7FE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2   0|   3   1   0</w:t>
            </w:r>
          </w:p>
          <w:p w14:paraId="784D4FC1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-2   0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1   2   0</w:t>
            </w:r>
          </w:p>
          <w:p w14:paraId="48F9A011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2B7E76E2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2.716741433508774E-002           2           2           3           2</w:t>
            </w:r>
          </w:p>
          <w:p w14:paraId="2DA37340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2   2   0|   3   2   0</w:t>
            </w:r>
          </w:p>
          <w:p w14:paraId="72892C19" w14:textId="77777777" w:rsidR="0048047A" w:rsidRP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-2   0   0</w:t>
            </w:r>
            <w:proofErr w:type="gramStart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|  -</w:t>
            </w:r>
            <w:proofErr w:type="gramEnd"/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>2   1   0</w:t>
            </w:r>
          </w:p>
          <w:p w14:paraId="121F25E6" w14:textId="72216393" w:rsidR="00CD4BFC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48047A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05F5EB5A" w14:textId="4652935E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8EC5569" w14:textId="4D959C4C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CC34255" w14:textId="59B95236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MoS2: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微软雅黑" w:hAnsi="Cambria Math" w:cs="微软雅黑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微软雅黑" w:hAnsi="Cambria Math" w:cs="微软雅黑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1DC032D9" w14:textId="2C643F72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N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i111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56592E30" w14:textId="77777777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364DBE0E" w14:textId="77777777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检查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是不是标准形式，如不是，则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1498BDC1" w14:textId="71B7EF52" w:rsidR="0048047A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POSCAR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复制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A.vasp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B.vasp</w:t>
            </w:r>
            <w:proofErr w:type="spellEnd"/>
          </w:p>
          <w:p w14:paraId="7ADA68C4" w14:textId="77777777" w:rsidR="001D7F97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ADA849E" w14:textId="3C1E8B7F" w:rsidR="001D7F97" w:rsidRPr="009A7505" w:rsidRDefault="001D7F97" w:rsidP="001D7F97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6D0BF6C0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height of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7F06151D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2764F2FF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66CAE50B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3</w:t>
            </w:r>
          </w:p>
          <w:p w14:paraId="10C1D0FC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767AFBEE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38063144680000     </w:t>
            </w:r>
          </w:p>
          <w:p w14:paraId="671FD5FD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38063144687391     </w:t>
            </w:r>
          </w:p>
          <w:p w14:paraId="4B6146EB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6DEA7072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55E8C5C4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5DF7CFE3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 4</w:t>
            </w:r>
          </w:p>
          <w:p w14:paraId="06EF0F96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2     8</w:t>
            </w:r>
          </w:p>
          <w:p w14:paraId="1C3591FC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12</w:t>
            </w:r>
          </w:p>
          <w:p w14:paraId="4E2E35A1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5DCC4D75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01C477E5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69383F5E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2DE3D550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55881774245181     </w:t>
            </w:r>
          </w:p>
          <w:p w14:paraId="187B3894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6.55881774246744     </w:t>
            </w:r>
          </w:p>
          <w:p w14:paraId="4A36496D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1 atom type(s)</w:t>
            </w:r>
          </w:p>
          <w:p w14:paraId="1FABB543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19559CF0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0472759D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 49</w:t>
            </w:r>
          </w:p>
          <w:p w14:paraId="3616B405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  49</w:t>
            </w:r>
          </w:p>
          <w:p w14:paraId="2004EF32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785920A9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0E46E8E3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-2.716744124455517E-002</w:t>
            </w:r>
          </w:p>
          <w:p w14:paraId="5160F8BF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SUPERCEL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_SUPERCEL</w:t>
            </w:r>
          </w:p>
          <w:p w14:paraId="10339EA4" w14:textId="77777777" w:rsidR="0048047A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.01219692109860     </w:t>
            </w:r>
          </w:p>
          <w:p w14:paraId="4F325242" w14:textId="2759B898" w:rsidR="00CD4BFC" w:rsidRPr="00761138" w:rsidRDefault="0048047A" w:rsidP="0048047A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12.1444045088111</w:t>
            </w:r>
          </w:p>
          <w:p w14:paraId="57BF751F" w14:textId="38650145" w:rsidR="00CD4BFC" w:rsidRDefault="00CD4BF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5EE7DE0" w14:textId="0FF3A30D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10C2F182" wp14:editId="428E6755">
                  <wp:extent cx="5588000" cy="2570480"/>
                  <wp:effectExtent l="0" t="0" r="0" b="127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OSCAR-mos2-ni111-top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90E5C3" w14:textId="7D0A7C15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16471DC1" wp14:editId="258B89E8">
                  <wp:extent cx="5588000" cy="2570480"/>
                  <wp:effectExtent l="0" t="0" r="0" b="127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OSCAR-mos2-ni111_side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AA0E91" w14:textId="3FFDAABD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18BFB3E" w14:textId="7232202F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809A0CB" w14:textId="0E249840" w:rsidR="0048047A" w:rsidRDefault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微软雅黑" w:eastAsia="微软雅黑" w:hAnsi="微软雅黑" w:hint="eastAsia"/>
                <w:b/>
                <w:bCs/>
                <w:color w:val="1A1A1A"/>
                <w:shd w:val="clear" w:color="auto" w:fill="FFFFFF"/>
              </w:rPr>
              <w:t>3D/3D异质结：</w:t>
            </w:r>
          </w:p>
          <w:p w14:paraId="291415E2" w14:textId="4874FD0D" w:rsidR="0048047A" w:rsidRDefault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旋转矩阵</w:t>
            </w:r>
          </w:p>
          <w:p w14:paraId="4B1CA48D" w14:textId="77777777" w:rsidR="001A7776" w:rsidRDefault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586F463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./</w:t>
            </w:r>
            <w:proofErr w:type="spellStart"/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read_rect.x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</w:p>
          <w:p w14:paraId="555A74BC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cubic-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GaN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</w:t>
            </w:r>
          </w:p>
          <w:p w14:paraId="0A3D2EC9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1.00000000000000     </w:t>
            </w:r>
          </w:p>
          <w:p w14:paraId="68388A5E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.58800000000000       0.000000000000000E+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00 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0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.000000000000000E+000</w:t>
            </w:r>
            <w:proofErr w:type="spellEnd"/>
          </w:p>
          <w:p w14:paraId="5C211E93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0.000000000000000E+000   4.58800000000000       0.000000000000000E+000</w:t>
            </w:r>
          </w:p>
          <w:p w14:paraId="7D9ED2DA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0.000000000000000E+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00 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0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.000000000000000E+000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3.8154000000000     </w:t>
            </w:r>
          </w:p>
          <w:p w14:paraId="510BF326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.58800000000000     </w:t>
            </w:r>
          </w:p>
          <w:p w14:paraId="527BDFAE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4.58800000000000     </w:t>
            </w:r>
          </w:p>
          <w:p w14:paraId="7540FF1C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cubic-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GaN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</w:t>
            </w:r>
          </w:p>
          <w:p w14:paraId="5987BA66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5.06400000000000     </w:t>
            </w:r>
          </w:p>
          <w:p w14:paraId="4706C42E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5.06400000000000     </w:t>
            </w:r>
          </w:p>
          <w:p w14:paraId="69A0EC7B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3.543218235161372E-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02 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3.543218235161372E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-002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8           8</w:t>
            </w:r>
          </w:p>
          <w:p w14:paraId="5D9D075E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7           7</w:t>
            </w:r>
          </w:p>
          <w:p w14:paraId="6C30956F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1    </w:t>
            </w:r>
          </w:p>
          <w:p w14:paraId="1EE1BFEF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1</w:t>
            </w:r>
          </w:p>
          <w:p w14:paraId="558CE9FF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8   0   0|   7   0   0</w:t>
            </w:r>
          </w:p>
          <w:p w14:paraId="19F9C1FE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8   0|   0   7   0</w:t>
            </w:r>
          </w:p>
          <w:p w14:paraId="1D93E566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4DD42F67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3.543218235161372E-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02 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3.543218235161372E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-002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8           8</w:t>
            </w:r>
          </w:p>
          <w:p w14:paraId="602B68D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7           7</w:t>
            </w:r>
          </w:p>
          <w:p w14:paraId="7C620BEB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2    </w:t>
            </w:r>
          </w:p>
          <w:p w14:paraId="58703453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2</w:t>
            </w:r>
          </w:p>
          <w:p w14:paraId="63943B07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8   0   0|   7   0   0</w:t>
            </w:r>
          </w:p>
          <w:p w14:paraId="48A96471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8   0|   0   7   0</w:t>
            </w:r>
          </w:p>
          <w:p w14:paraId="257F284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1A3914D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3.543218235161372E-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002  1.925355450236976E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-002           8           9</w:t>
            </w:r>
          </w:p>
          <w:p w14:paraId="1AE16F46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7           8</w:t>
            </w:r>
          </w:p>
          <w:p w14:paraId="55768ADF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3    </w:t>
            </w:r>
          </w:p>
          <w:p w14:paraId="3FBA80ED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3</w:t>
            </w:r>
          </w:p>
          <w:p w14:paraId="70F0DDDC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8   0   0|   7   0   0</w:t>
            </w:r>
          </w:p>
          <w:p w14:paraId="637C31FD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9   0|   0   8   0</w:t>
            </w:r>
          </w:p>
          <w:p w14:paraId="2E96947F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61CBA0F4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9.399684044233803E-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002  0.164861205145565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    8           9</w:t>
            </w:r>
          </w:p>
          <w:p w14:paraId="5BEAA22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8           7</w:t>
            </w:r>
          </w:p>
          <w:p w14:paraId="535BB97D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ame 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=  TRAN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A4    </w:t>
            </w:r>
          </w:p>
          <w:p w14:paraId="00E7CBE7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ntot</w:t>
            </w:r>
            <w:proofErr w:type="spell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is           4</w:t>
            </w:r>
          </w:p>
          <w:p w14:paraId="57860813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8   0   0|   8   0   0</w:t>
            </w:r>
          </w:p>
          <w:p w14:paraId="4BF0B2B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9   0|   0   7   0</w:t>
            </w:r>
          </w:p>
          <w:p w14:paraId="6C051EC6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0   0   1|   0   0   1</w:t>
            </w:r>
          </w:p>
          <w:p w14:paraId="1B7A7B48" w14:textId="77777777" w:rsidR="001A7776" w:rsidRP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3.543218235161372E-</w:t>
            </w:r>
            <w:proofErr w:type="gramStart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002  6.670177286291157E</w:t>
            </w:r>
            <w:proofErr w:type="gramEnd"/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>-003           8          10</w:t>
            </w:r>
          </w:p>
          <w:p w14:paraId="27C17C6F" w14:textId="0A5283B9" w:rsidR="0048047A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</w:t>
            </w:r>
          </w:p>
          <w:p w14:paraId="6662F60E" w14:textId="7D86623B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362D485" w14:textId="710D99BD" w:rsid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GaN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A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微软雅黑" w:hAnsi="Cambria Math" w:cs="微软雅黑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微软雅黑" w:hAnsi="Cambria Math" w:cs="微软雅黑" w:hint="eastAsia"/>
                            <w:sz w:val="28"/>
                            <w:szCs w:val="28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217FC33E" w14:textId="6E1764DC" w:rsid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HfO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T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RAN_B1=</w:t>
            </w:r>
            <m:oMath>
              <m:d>
                <m:dPr>
                  <m:ctrlPr>
                    <w:rPr>
                      <w:rFonts w:ascii="Cambria Math" w:eastAsia="宋体" w:hAnsi="Cambria Math" w:cs="Times New Roman"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宋体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 w:hint="eastAsia"/>
                            <w:sz w:val="28"/>
                            <w:szCs w:val="28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277367E6" w14:textId="11659CC7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99C6E6B" w14:textId="77777777" w:rsid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0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14:paraId="2144B1D3" w14:textId="77777777" w:rsid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检查此时得到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基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矢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是不是标准形式，如不是，则进一步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v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spki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2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得到标准化的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OSCAR.</w:t>
            </w:r>
          </w:p>
          <w:p w14:paraId="6366B2E8" w14:textId="77777777" w:rsidR="001A7776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POSCAR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复制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A.vasp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SUPERCELL_B.vasp</w:t>
            </w:r>
            <w:proofErr w:type="spellEnd"/>
          </w:p>
          <w:p w14:paraId="023C36F1" w14:textId="5B147B50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9B5D00E" w14:textId="77777777" w:rsidR="00761138" w:rsidRPr="009A7505" w:rsidRDefault="00761138" w:rsidP="0076113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运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terojunction_building</w:t>
            </w:r>
            <w:r w:rsidRPr="009A7505">
              <w:rPr>
                <w:rFonts w:ascii="Times New Roman" w:eastAsia="宋体" w:hAnsi="Times New Roman" w:cs="Times New Roman"/>
                <w:sz w:val="28"/>
                <w:szCs w:val="28"/>
              </w:rPr>
              <w:t>.x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将在屏幕上显示如下提示内容，按要求输入参数设置：</w:t>
            </w:r>
          </w:p>
          <w:p w14:paraId="23B9A918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1A777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input the height of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vallcum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:</w:t>
            </w:r>
          </w:p>
          <w:p w14:paraId="2498BF82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5</w:t>
            </w:r>
          </w:p>
          <w:p w14:paraId="12F7A423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input the distance between nearby layers</w:t>
            </w:r>
          </w:p>
          <w:p w14:paraId="41609840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2</w:t>
            </w:r>
          </w:p>
          <w:p w14:paraId="31BD984E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5188C5FF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6.7040000000000     </w:t>
            </w:r>
          </w:p>
          <w:p w14:paraId="0720A36D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6.7040000000000     </w:t>
            </w:r>
          </w:p>
          <w:p w14:paraId="0A2A53A2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14D728D3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1D45D842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1B8618E5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1  1280</w:t>
            </w:r>
            <w:proofErr w:type="gramEnd"/>
          </w:p>
          <w:p w14:paraId="0275D686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2  1280</w:t>
            </w:r>
            <w:proofErr w:type="gramEnd"/>
          </w:p>
          <w:p w14:paraId="7DB3712C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2560</w:t>
            </w:r>
          </w:p>
          <w:p w14:paraId="6809A26A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A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54A8AFF9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6673B9C6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    9</w:t>
            </w:r>
          </w:p>
          <w:p w14:paraId="00AAC45D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SUPERCEL</w:t>
            </w:r>
          </w:p>
          <w:p w14:paraId="323BD8B0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5.4480000000000     </w:t>
            </w:r>
          </w:p>
          <w:p w14:paraId="3CF4948E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35.4480000000000     </w:t>
            </w:r>
          </w:p>
          <w:p w14:paraId="0DF3EEE8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Found     2 atom type(s)</w:t>
            </w:r>
          </w:p>
          <w:p w14:paraId="6220F7DF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Number of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atom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for each type:</w:t>
            </w:r>
          </w:p>
          <w:p w14:paraId="25D20BB1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ype   No.</w:t>
            </w:r>
          </w:p>
          <w:p w14:paraId="06174B70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1   588</w:t>
            </w:r>
          </w:p>
          <w:p w14:paraId="46B5BBC3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 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2  1176</w:t>
            </w:r>
            <w:proofErr w:type="gramEnd"/>
          </w:p>
          <w:p w14:paraId="44F10AE5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  Total No. atom: 1764</w:t>
            </w:r>
          </w:p>
          <w:p w14:paraId="6E3BD1F9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B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ff_centre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= (</w:t>
            </w:r>
            <w:proofErr w:type="spellStart"/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x,y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,z</w:t>
            </w:r>
            <w:proofErr w:type="spell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) as new </w:t>
            </w:r>
            <w:proofErr w:type="spell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origine</w:t>
            </w:r>
            <w:proofErr w:type="spellEnd"/>
          </w:p>
          <w:p w14:paraId="07F3350C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0 0 0</w:t>
            </w:r>
          </w:p>
          <w:p w14:paraId="1846BCF1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lattice mismatch is:  3.543218235161372E-002</w:t>
            </w:r>
          </w:p>
          <w:p w14:paraId="6CCB2A23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combination of A and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B:SUPERCEL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_SUPERCEL</w:t>
            </w:r>
          </w:p>
          <w:p w14:paraId="491C7095" w14:textId="77777777" w:rsidR="001A7776" w:rsidRPr="00761138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A distance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21.7815116480000     </w:t>
            </w:r>
          </w:p>
          <w:p w14:paraId="3BCB9C02" w14:textId="6317E54F" w:rsidR="0048047A" w:rsidRDefault="001A7776" w:rsidP="001A77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delta B distance </w:t>
            </w:r>
            <w:proofErr w:type="gramStart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>is :</w:t>
            </w:r>
            <w:proofErr w:type="gramEnd"/>
            <w:r w:rsidRPr="00761138">
              <w:rPr>
                <w:rFonts w:ascii="Times New Roman" w:eastAsia="宋体" w:hAnsi="Times New Roman" w:cs="Times New Roman"/>
                <w:color w:val="0070C0"/>
                <w:sz w:val="28"/>
                <w:szCs w:val="28"/>
              </w:rPr>
              <w:t xml:space="preserve">   13.9173289128000  </w:t>
            </w:r>
          </w:p>
          <w:p w14:paraId="0B6BB84B" w14:textId="3E89B95D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498ED64" w14:textId="39083D26" w:rsidR="0048047A" w:rsidRDefault="006B49DB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0C1E9B06" wp14:editId="64547435">
                  <wp:extent cx="5588000" cy="2570480"/>
                  <wp:effectExtent l="0" t="0" r="0" b="127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OSCAR-gan_hfo2-top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D75A6" w14:textId="1B672617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F2D1074" w14:textId="35990789" w:rsidR="0048047A" w:rsidRDefault="006B49DB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4AC2E63D" wp14:editId="64C2BBB1">
                  <wp:extent cx="5588000" cy="2570480"/>
                  <wp:effectExtent l="0" t="0" r="0" b="127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OSCAR-gan_hfo2-side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14258" w14:textId="0694D964" w:rsidR="0048047A" w:rsidRDefault="0091076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该部分还需要进一步优化，获得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最小超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元胞。</w:t>
            </w:r>
          </w:p>
          <w:p w14:paraId="2B43718D" w14:textId="77777777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621BB6D" w14:textId="6B73A91A" w:rsidR="0048047A" w:rsidRDefault="0048047A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F2B4B2C" w14:textId="4AEFB339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8BB5C2F" w14:textId="76CC660A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A738E36" w14:textId="5E237BC4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24FF95B" w14:textId="211DC1CC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DA06942" w14:textId="5DF2BAA7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3EF82EB" w14:textId="567E3A93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39A0500" w14:textId="06BEA48D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BB56A4" w14:textId="5FF7ABDD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B8938C4" w14:textId="1A539E3B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4EA0DE9" w14:textId="72245A44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7A7CC80" w14:textId="7B5D369E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2054FCC" w14:textId="60D31D73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E1DA48A" w14:textId="77777777" w:rsidR="00690A50" w:rsidRDefault="00690A50">
            <w:pPr>
              <w:spacing w:after="0" w:line="240" w:lineRule="auto"/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  <w:bookmarkStart w:id="3" w:name="_GoBack"/>
            <w:bookmarkEnd w:id="3"/>
          </w:p>
          <w:p w14:paraId="6CC6439F" w14:textId="5665880D" w:rsidR="00232F9B" w:rsidRDefault="00232F9B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 w14:paraId="5D36FF4F" w14:textId="77777777">
        <w:trPr>
          <w:trHeight w:val="540"/>
        </w:trPr>
        <w:tc>
          <w:tcPr>
            <w:tcW w:w="9016" w:type="dxa"/>
            <w:gridSpan w:val="2"/>
            <w:tcBorders>
              <w:top w:val="single" w:sz="4" w:space="0" w:color="4F81BD"/>
              <w:bottom w:val="single" w:sz="12" w:space="0" w:color="4F81BD"/>
            </w:tcBorders>
          </w:tcPr>
          <w:p w14:paraId="32931CA7" w14:textId="77777777"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程序实现原理简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建议以算法流程图的形式呈现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14:paraId="50BEF80D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93EEC34" w14:textId="18EAB1DC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EB5FC71" w14:textId="7F8291E5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F23F062" w14:textId="30C9B28C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4D3819F" w14:textId="012085A9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7B45027" w14:textId="3B73C502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3599EB0" w14:textId="0029B24A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A96705" w14:textId="2FE2161E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F7742F6" w14:textId="6D508479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4F6FD22" w14:textId="5259DFD6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CECF074" w14:textId="08D17892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70B3820" w14:textId="34752195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53F28A8" w14:textId="77777777" w:rsidR="00D969E0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DF86CCC" w14:textId="58A42F0E" w:rsidR="0080377F" w:rsidRDefault="00910765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7CE996F" wp14:editId="5FDC1247">
                      <wp:simplePos x="0" y="0"/>
                      <wp:positionH relativeFrom="column">
                        <wp:posOffset>1657350</wp:posOffset>
                      </wp:positionH>
                      <wp:positionV relativeFrom="paragraph">
                        <wp:posOffset>63500</wp:posOffset>
                      </wp:positionV>
                      <wp:extent cx="2647950" cy="1474470"/>
                      <wp:effectExtent l="19050" t="19050" r="19050" b="30480"/>
                      <wp:wrapNone/>
                      <wp:docPr id="16" name="流程图: 决策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47950" cy="1474470"/>
                              </a:xfrm>
                              <a:prstGeom prst="flowChartDecision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E72160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流程图: 决策 16" o:spid="_x0000_s1026" type="#_x0000_t110" style="position:absolute;left:0;text-align:left;margin-left:130.5pt;margin-top:5pt;width:208.5pt;height:11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" filled="f" strokecolor="#1f3763 [1604]" strokeweight="1pt"/>
                  </w:pict>
                </mc:Fallback>
              </mc:AlternateContent>
            </w:r>
          </w:p>
          <w:p w14:paraId="0E7282CA" w14:textId="0ECE9DC0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102718" w14:textId="0E198CA6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8B8A7E6" w14:textId="49F15C0D" w:rsidR="0080377F" w:rsidRDefault="00D969E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D969E0"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2254B249" wp14:editId="040397FF">
                      <wp:simplePos x="0" y="0"/>
                      <wp:positionH relativeFrom="column">
                        <wp:posOffset>2042160</wp:posOffset>
                      </wp:positionH>
                      <wp:positionV relativeFrom="paragraph">
                        <wp:posOffset>2540</wp:posOffset>
                      </wp:positionV>
                      <wp:extent cx="1767840" cy="1404620"/>
                      <wp:effectExtent l="0" t="0" r="3810" b="0"/>
                      <wp:wrapSquare wrapText="bothSides"/>
                      <wp:docPr id="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784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76F300" w14:textId="57A629CC" w:rsidR="00D969E0" w:rsidRDefault="00D969E0">
                                  <w:r>
                                    <w:t>读入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两种结构的晶格参数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2254B24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style="position:absolute;margin-left:160.8pt;margin-top:.2pt;width:139.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" stroked="f">
                      <v:textbox style="mso-fit-shape-to-text:t">
                        <w:txbxContent>
                          <w:p w14:paraId="7B76F300" w14:textId="57A629CC" w:rsidR="00D969E0" w:rsidRDefault="00D969E0">
                            <w:r>
                              <w:t>读入</w:t>
                            </w:r>
                            <w:r>
                              <w:rPr>
                                <w:rFonts w:hint="eastAsia"/>
                              </w:rPr>
                              <w:t>两种结构的晶格参数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1F0DF6C7" w14:textId="5DB5439F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5C0EA0F" w14:textId="29940BAE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4E04361" w14:textId="4FC8769B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A859284" w14:textId="0F8652E0" w:rsidR="0080377F" w:rsidRDefault="00CC144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F261C44" wp14:editId="7320D3E2">
                      <wp:simplePos x="0" y="0"/>
                      <wp:positionH relativeFrom="column">
                        <wp:posOffset>2792730</wp:posOffset>
                      </wp:positionH>
                      <wp:positionV relativeFrom="paragraph">
                        <wp:posOffset>133350</wp:posOffset>
                      </wp:positionV>
                      <wp:extent cx="323850" cy="388620"/>
                      <wp:effectExtent l="19050" t="0" r="19050" b="30480"/>
                      <wp:wrapNone/>
                      <wp:docPr id="20" name="箭头: 下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8862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DBEF9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箭头: 下 20" o:spid="_x0000_s1026" type="#_x0000_t67" style="position:absolute;left:0;text-align:left;margin-left:219.9pt;margin-top:10.5pt;width:25.5pt;height:30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" adj="12600" fillcolor="#4472c4 [3204]" strokecolor="#1f3763 [1604]" strokeweight="1pt"/>
                  </w:pict>
                </mc:Fallback>
              </mc:AlternateContent>
            </w:r>
          </w:p>
          <w:p w14:paraId="6152A738" w14:textId="5D5967D6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E6044F" w14:textId="13AEAFFB" w:rsidR="0080377F" w:rsidRDefault="00CC144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A4F6F7" wp14:editId="5B02B067">
                      <wp:simplePos x="0" y="0"/>
                      <wp:positionH relativeFrom="column">
                        <wp:posOffset>1653540</wp:posOffset>
                      </wp:positionH>
                      <wp:positionV relativeFrom="paragraph">
                        <wp:posOffset>173990</wp:posOffset>
                      </wp:positionV>
                      <wp:extent cx="2693670" cy="937260"/>
                      <wp:effectExtent l="0" t="0" r="11430" b="15240"/>
                      <wp:wrapNone/>
                      <wp:docPr id="18" name="矩形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93670" cy="93726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3B93C3" id="矩形 18" o:spid="_x0000_s1026" style="position:absolute;left:0;text-align:left;margin-left:130.2pt;margin-top:13.7pt;width:212.1pt;height:73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" filled="f" strokecolor="#1f3763 [1604]" strokeweight="1pt"/>
                  </w:pict>
                </mc:Fallback>
              </mc:AlternateContent>
            </w:r>
            <w:r w:rsidR="00D969E0" w:rsidRPr="00D969E0"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721B27EF" wp14:editId="7435C069">
                      <wp:simplePos x="0" y="0"/>
                      <wp:positionH relativeFrom="column">
                        <wp:posOffset>1699260</wp:posOffset>
                      </wp:positionH>
                      <wp:positionV relativeFrom="paragraph">
                        <wp:posOffset>181610</wp:posOffset>
                      </wp:positionV>
                      <wp:extent cx="2621280" cy="899160"/>
                      <wp:effectExtent l="0" t="0" r="26670" b="15240"/>
                      <wp:wrapSquare wrapText="bothSides"/>
                      <wp:docPr id="19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1280" cy="8991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D3D3DA" w14:textId="7AEEC244" w:rsidR="00D969E0" w:rsidRDefault="00D969E0">
                                  <w:r>
                                    <w:t>通过旋转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矩阵构造超元胞，寻找晶格匹配的基矢：</w:t>
                                  </w:r>
                                  <w:r>
                                    <w:t>输入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元胞基矢是</w:t>
                                  </w:r>
                                  <w:bookmarkStart w:id="4" w:name="_Hlk15483719"/>
                                  <w:r>
                                    <w:rPr>
                                      <w:rFonts w:hint="eastAsia"/>
                                    </w:rPr>
                                    <w:t>（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a</w:t>
                                  </w:r>
                                  <w:r>
                                    <w:t>1,b1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）和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>
                                    <w:t>(a2,b2)</w:t>
                                  </w:r>
                                  <w:bookmarkEnd w:id="4"/>
                                  <w:r>
                                    <w:t>,</w:t>
                                  </w:r>
                                  <w:r>
                                    <w:t>构造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超元胞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>（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>m</w:t>
                                  </w:r>
                                  <w:r w:rsidR="00CC144C">
                                    <w:t>*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>a</w:t>
                                  </w:r>
                                  <w:r w:rsidR="00CC144C">
                                    <w:t>1,n*b1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>）和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 w:rsidR="00CC144C">
                                    <w:t>(i*a2,j*b2),</w:t>
                                  </w:r>
                                  <w:r w:rsidR="00CC144C">
                                    <w:t>计算</w:t>
                                  </w:r>
                                  <w:r w:rsidR="00CC144C">
                                    <w:rPr>
                                      <w:rFonts w:hint="eastAsia"/>
                                    </w:rPr>
                                    <w:t>新超元胞的基矢长度，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1B27EF" id="_x0000_s1027" type="#_x0000_t202" style="position:absolute;margin-left:133.8pt;margin-top:14.3pt;width:206.4pt;height:70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">
                      <v:textbox>
                        <w:txbxContent>
                          <w:p w14:paraId="24D3D3DA" w14:textId="7AEEC244" w:rsidR="00D969E0" w:rsidRDefault="00D969E0">
                            <w:r>
                              <w:t>通过旋转</w:t>
                            </w:r>
                            <w:r>
                              <w:rPr>
                                <w:rFonts w:hint="eastAsia"/>
                              </w:rPr>
                              <w:t>矩阵构造超元胞，寻找晶格匹配的基矢：</w:t>
                            </w:r>
                            <w:r>
                              <w:t>输入</w:t>
                            </w:r>
                            <w:r>
                              <w:rPr>
                                <w:rFonts w:hint="eastAsia"/>
                              </w:rPr>
                              <w:t>元胞基矢是</w:t>
                            </w:r>
                            <w:bookmarkStart w:id="5" w:name="_Hlk15483719"/>
                            <w:r>
                              <w:rPr>
                                <w:rFonts w:hint="eastAsia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</w:rPr>
                              <w:t>a</w:t>
                            </w:r>
                            <w:r>
                              <w:t>1,b1</w:t>
                            </w:r>
                            <w:r>
                              <w:rPr>
                                <w:rFonts w:hint="eastAsia"/>
                              </w:rPr>
                              <w:t>）和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(a2,b2)</w:t>
                            </w:r>
                            <w:bookmarkEnd w:id="5"/>
                            <w:r>
                              <w:t>,</w:t>
                            </w:r>
                            <w:r>
                              <w:t>构造</w:t>
                            </w:r>
                            <w:r>
                              <w:rPr>
                                <w:rFonts w:hint="eastAsia"/>
                              </w:rPr>
                              <w:t>超元胞</w:t>
                            </w:r>
                            <w:r w:rsidR="00CC144C">
                              <w:rPr>
                                <w:rFonts w:hint="eastAsia"/>
                              </w:rPr>
                              <w:t>（</w:t>
                            </w:r>
                            <w:r w:rsidR="00CC144C">
                              <w:rPr>
                                <w:rFonts w:hint="eastAsia"/>
                              </w:rPr>
                              <w:t>m</w:t>
                            </w:r>
                            <w:r w:rsidR="00CC144C">
                              <w:t>*</w:t>
                            </w:r>
                            <w:r w:rsidR="00CC144C">
                              <w:rPr>
                                <w:rFonts w:hint="eastAsia"/>
                              </w:rPr>
                              <w:t>a</w:t>
                            </w:r>
                            <w:r w:rsidR="00CC144C">
                              <w:t>1,n*b1</w:t>
                            </w:r>
                            <w:r w:rsidR="00CC144C">
                              <w:rPr>
                                <w:rFonts w:hint="eastAsia"/>
                              </w:rPr>
                              <w:t>）和</w:t>
                            </w:r>
                            <w:r w:rsidR="00CC144C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CC144C">
                              <w:t>(i*a2,j*b2),</w:t>
                            </w:r>
                            <w:r w:rsidR="00CC144C">
                              <w:t>计算</w:t>
                            </w:r>
                            <w:r w:rsidR="00CC144C">
                              <w:rPr>
                                <w:rFonts w:hint="eastAsia"/>
                              </w:rPr>
                              <w:t>新超元胞的基矢长度，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254012EF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6231233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A7DEAEC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BAA22A5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8FFF5A7" w14:textId="377DEFCF" w:rsidR="0080377F" w:rsidRDefault="004F546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EF3BE1F" wp14:editId="103AF46C">
                      <wp:simplePos x="0" y="0"/>
                      <wp:positionH relativeFrom="column">
                        <wp:posOffset>2720340</wp:posOffset>
                      </wp:positionH>
                      <wp:positionV relativeFrom="paragraph">
                        <wp:posOffset>161925</wp:posOffset>
                      </wp:positionV>
                      <wp:extent cx="323850" cy="388620"/>
                      <wp:effectExtent l="19050" t="0" r="19050" b="30480"/>
                      <wp:wrapNone/>
                      <wp:docPr id="22" name="箭头: 下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8862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113DCA" id="箭头: 下 22" o:spid="_x0000_s1026" type="#_x0000_t67" style="position:absolute;left:0;text-align:left;margin-left:214.2pt;margin-top:12.75pt;width:25.5pt;height:30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" adj="12600" fillcolor="#4472c4" strokecolor="#2f528f" strokeweight="1pt"/>
                  </w:pict>
                </mc:Fallback>
              </mc:AlternateContent>
            </w:r>
          </w:p>
          <w:p w14:paraId="5E7FB5BF" w14:textId="1E57864B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46C556C" w14:textId="6DA31FDD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B1605CC" w14:textId="5487076F" w:rsidR="0080377F" w:rsidRDefault="004F546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D969E0"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3A8AEFC1" wp14:editId="1867B6F4">
                      <wp:simplePos x="0" y="0"/>
                      <wp:positionH relativeFrom="column">
                        <wp:posOffset>1684020</wp:posOffset>
                      </wp:positionH>
                      <wp:positionV relativeFrom="paragraph">
                        <wp:posOffset>39370</wp:posOffset>
                      </wp:positionV>
                      <wp:extent cx="2621280" cy="1181100"/>
                      <wp:effectExtent l="0" t="0" r="26670" b="19050"/>
                      <wp:wrapSquare wrapText="bothSides"/>
                      <wp:docPr id="23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1280" cy="1181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3686DD" w14:textId="7DE2E025" w:rsidR="004F5466" w:rsidRDefault="007B2FD4" w:rsidP="004F5466">
                                  <w:r>
                                    <w:rPr>
                                      <w:rFonts w:hint="eastAsia"/>
                                    </w:rPr>
                                    <w:t>对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0</w:t>
                                  </w:r>
                                  <w:r>
                                    <w:t>&lt;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m</w:t>
                                  </w:r>
                                  <w:r>
                                    <w:t>&lt;10,0&lt;n&lt;10,</w:t>
                                  </w:r>
                                  <w:r>
                                    <w:t>通过循环</w:t>
                                  </w:r>
                                  <w:r w:rsidR="004F5466">
                                    <w:rPr>
                                      <w:rFonts w:hint="eastAsia"/>
                                    </w:rPr>
                                    <w:t>判断是否满足</w:t>
                                  </w:r>
                                  <w:r>
                                    <w:t>应变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小于设定值</w:t>
                                  </w:r>
                                </w:p>
                                <w:p w14:paraId="2D86BA31" w14:textId="77777777" w:rsidR="007B2FD4" w:rsidRDefault="004F5466" w:rsidP="004F5466">
                                  <w:r>
                                    <w:rPr>
                                      <w:rFonts w:hint="eastAsia"/>
                                    </w:rPr>
                                    <w:t>六角</w:t>
                                  </w:r>
                                  <m:oMath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*m+n*n-m*n</m:t>
                                        </m:r>
                                      </m:e>
                                    </m:rad>
                                  </m:oMath>
                                </w:p>
                                <w:p w14:paraId="09EB5F55" w14:textId="0D8BBE66" w:rsidR="007B2FD4" w:rsidRDefault="007B2FD4" w:rsidP="004F5466">
                                  <w:r>
                                    <w:rPr>
                                      <w:rFonts w:hint="eastAsia"/>
                                    </w:rPr>
                                    <w:t>立方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m</w:t>
                                  </w:r>
                                  <w:r>
                                    <w:t>a,n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8AEFC1" id="_x0000_s1028" type="#_x0000_t202" style="position:absolute;margin-left:132.6pt;margin-top:3.1pt;width:206.4pt;height:93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">
                      <v:textbox>
                        <w:txbxContent>
                          <w:p w14:paraId="373686DD" w14:textId="7DE2E025" w:rsidR="004F5466" w:rsidRDefault="007B2FD4" w:rsidP="004F5466">
                            <w:r>
                              <w:rPr>
                                <w:rFonts w:hint="eastAsia"/>
                              </w:rPr>
                              <w:t>对</w:t>
                            </w:r>
                            <w:r>
                              <w:rPr>
                                <w:rFonts w:hint="eastAsia"/>
                              </w:rPr>
                              <w:t>0</w:t>
                            </w:r>
                            <w:r>
                              <w:t>&lt;</w:t>
                            </w:r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&lt;10,0&lt;n&lt;10,</w:t>
                            </w:r>
                            <w:r>
                              <w:t>通过循环</w:t>
                            </w:r>
                            <w:r w:rsidR="004F5466">
                              <w:rPr>
                                <w:rFonts w:hint="eastAsia"/>
                              </w:rPr>
                              <w:t>判断是否满足</w:t>
                            </w:r>
                            <w:r>
                              <w:t>应变</w:t>
                            </w:r>
                            <w:r>
                              <w:rPr>
                                <w:rFonts w:hint="eastAsia"/>
                              </w:rPr>
                              <w:t>小于设定值</w:t>
                            </w:r>
                          </w:p>
                          <w:p w14:paraId="2D86BA31" w14:textId="77777777" w:rsidR="007B2FD4" w:rsidRDefault="004F5466" w:rsidP="004F5466">
                            <w:r>
                              <w:rPr>
                                <w:rFonts w:hint="eastAsia"/>
                              </w:rPr>
                              <w:t>六角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*m+n*n-m*n</m:t>
                                  </m:r>
                                </m:e>
                              </m:rad>
                            </m:oMath>
                          </w:p>
                          <w:p w14:paraId="09EB5F55" w14:textId="0D8BBE66" w:rsidR="007B2FD4" w:rsidRDefault="007B2FD4" w:rsidP="004F5466">
                            <w:r>
                              <w:rPr>
                                <w:rFonts w:hint="eastAsia"/>
                              </w:rPr>
                              <w:t>立方</w:t>
                            </w:r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a,nb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06E93CBA" w14:textId="7A9F264E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CCB6856" w14:textId="48ACBDEF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26E90FE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6BD53BD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8424FFA" w14:textId="60FCDA1E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3030D40" w14:textId="79A6D1DA" w:rsidR="0080377F" w:rsidRDefault="007B2FD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FDCD92D" wp14:editId="044280B6">
                      <wp:simplePos x="0" y="0"/>
                      <wp:positionH relativeFrom="column">
                        <wp:posOffset>2781300</wp:posOffset>
                      </wp:positionH>
                      <wp:positionV relativeFrom="paragraph">
                        <wp:posOffset>19050</wp:posOffset>
                      </wp:positionV>
                      <wp:extent cx="323850" cy="388620"/>
                      <wp:effectExtent l="19050" t="0" r="19050" b="30480"/>
                      <wp:wrapNone/>
                      <wp:docPr id="25" name="箭头: 下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8862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C02694" id="箭头: 下 25" o:spid="_x0000_s1026" type="#_x0000_t67" style="position:absolute;left:0;text-align:left;margin-left:219pt;margin-top:1.5pt;width:25.5pt;height:30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" adj="12600" fillcolor="#4472c4" strokecolor="#2f528f" strokeweight="1pt"/>
                  </w:pict>
                </mc:Fallback>
              </mc:AlternateContent>
            </w:r>
          </w:p>
          <w:p w14:paraId="37202B83" w14:textId="5268E5B0" w:rsidR="0080377F" w:rsidRDefault="007B2FD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7B2FD4"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70C65FBA" wp14:editId="3CE42C49">
                      <wp:simplePos x="0" y="0"/>
                      <wp:positionH relativeFrom="column">
                        <wp:posOffset>1861185</wp:posOffset>
                      </wp:positionH>
                      <wp:positionV relativeFrom="paragraph">
                        <wp:posOffset>152400</wp:posOffset>
                      </wp:positionV>
                      <wp:extent cx="2360930" cy="1404620"/>
                      <wp:effectExtent l="0" t="0" r="22860" b="11430"/>
                      <wp:wrapSquare wrapText="bothSides"/>
                      <wp:docPr id="24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1B519D" w14:textId="015A8E4B" w:rsidR="007B2FD4" w:rsidRDefault="007B2FD4">
                                  <w:r>
                                    <w:t>满足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应变条件，输出晶格近似匹配的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m</w:t>
                                  </w:r>
                                  <w:r>
                                    <w:t>,n,I,j</w:t>
                                  </w:r>
                                  <w:r>
                                    <w:t>数值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并计算出旋转矩阵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0C65FBA" id="_x0000_s1029" type="#_x0000_t202" style="position:absolute;margin-left:146.55pt;margin-top:12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">
                      <v:textbox style="mso-fit-shape-to-text:t">
                        <w:txbxContent>
                          <w:p w14:paraId="201B519D" w14:textId="015A8E4B" w:rsidR="007B2FD4" w:rsidRDefault="007B2FD4">
                            <w:r>
                              <w:t>满足</w:t>
                            </w:r>
                            <w:r>
                              <w:rPr>
                                <w:rFonts w:hint="eastAsia"/>
                              </w:rPr>
                              <w:t>应变条件，输出晶格近似匹配的</w:t>
                            </w:r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,n,I,j</w:t>
                            </w:r>
                            <w:r>
                              <w:t>数值</w:t>
                            </w:r>
                            <w:r>
                              <w:rPr>
                                <w:rFonts w:hint="eastAsia"/>
                              </w:rPr>
                              <w:t>，并计算出旋转矩阵组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68322391" w14:textId="3A2019D3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68B6FDA" w14:textId="2B17563E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E4EF9E8" w14:textId="068F593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6D5E87D" w14:textId="5AE9FD2C" w:rsidR="0080377F" w:rsidRDefault="007B2FD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A42F67E" wp14:editId="01DF4375">
                      <wp:simplePos x="0" y="0"/>
                      <wp:positionH relativeFrom="column">
                        <wp:posOffset>2735580</wp:posOffset>
                      </wp:positionH>
                      <wp:positionV relativeFrom="paragraph">
                        <wp:posOffset>176530</wp:posOffset>
                      </wp:positionV>
                      <wp:extent cx="323850" cy="388620"/>
                      <wp:effectExtent l="19050" t="0" r="19050" b="30480"/>
                      <wp:wrapNone/>
                      <wp:docPr id="26" name="箭头: 下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" cy="388620"/>
                              </a:xfrm>
                              <a:prstGeom prst="downArrow">
                                <a:avLst/>
                              </a:prstGeom>
                              <a:solidFill>
                                <a:srgbClr val="4472C4"/>
                              </a:solidFill>
                              <a:ln w="12700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C6CA87" id="箭头: 下 26" o:spid="_x0000_s1026" type="#_x0000_t67" style="position:absolute;left:0;text-align:left;margin-left:215.4pt;margin-top:13.9pt;width:25.5pt;height:30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" adj="12600" fillcolor="#4472c4" strokecolor="#2f528f" strokeweight="1pt"/>
                  </w:pict>
                </mc:Fallback>
              </mc:AlternateContent>
            </w:r>
          </w:p>
          <w:p w14:paraId="5744C785" w14:textId="3A310B42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4A7176E" w14:textId="24E26F66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93A8FD6" w14:textId="2ECB00AB" w:rsidR="0080377F" w:rsidRDefault="00593953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593953">
              <w:rPr>
                <w:rFonts w:ascii="Times New Roman" w:eastAsia="宋体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45720" distB="45720" distL="114300" distR="114300" simplePos="0" relativeHeight="251677696" behindDoc="0" locked="0" layoutInCell="1" allowOverlap="1" wp14:anchorId="3CE568E1" wp14:editId="0BB0BE2C">
                      <wp:simplePos x="0" y="0"/>
                      <wp:positionH relativeFrom="column">
                        <wp:posOffset>1853565</wp:posOffset>
                      </wp:positionH>
                      <wp:positionV relativeFrom="paragraph">
                        <wp:posOffset>38100</wp:posOffset>
                      </wp:positionV>
                      <wp:extent cx="2360930" cy="1404620"/>
                      <wp:effectExtent l="0" t="0" r="22860" b="11430"/>
                      <wp:wrapSquare wrapText="bothSides"/>
                      <wp:docPr id="2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76883B" w14:textId="095A219D" w:rsidR="00593953" w:rsidRDefault="00AF5573">
                                  <w:r>
                                    <w:rPr>
                                      <w:rFonts w:hint="eastAsia"/>
                                    </w:rPr>
                                    <w:t>利用旋转矩阵，</w:t>
                                  </w:r>
                                  <w:r>
                                    <w:t>运行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v</w:t>
                                  </w:r>
                                  <w:r>
                                    <w:t>aspkit</w:t>
                                  </w:r>
                                  <w:r>
                                    <w:t>得到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新的超元胞</w:t>
                                  </w:r>
                                  <w:r>
                                    <w:t>SUPERCELL_A.vasp</w:t>
                                  </w:r>
                                  <w:r>
                                    <w:t>和</w:t>
                                  </w:r>
                                  <w:r>
                                    <w:t>SUPERCELL_B.vasp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，并将这两个文件合为一个结构（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h</w:t>
                                  </w:r>
                                  <w:r>
                                    <w:t>eterojunction_building.f</w:t>
                                  </w:r>
                                  <w:r>
                                    <w:t>实现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）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3CE568E1" id="_x0000_s1030" type="#_x0000_t202" style="position:absolute;margin-left:145.95pt;margin-top:3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">
                      <v:textbox style="mso-fit-shape-to-text:t">
                        <w:txbxContent>
                          <w:p w14:paraId="5A76883B" w14:textId="095A219D" w:rsidR="00593953" w:rsidRDefault="00AF5573">
                            <w:r>
                              <w:rPr>
                                <w:rFonts w:hint="eastAsia"/>
                              </w:rPr>
                              <w:t>利用旋转矩阵，</w:t>
                            </w:r>
                            <w:r>
                              <w:t>运行</w:t>
                            </w:r>
                            <w:r>
                              <w:rPr>
                                <w:rFonts w:hint="eastAsia"/>
                              </w:rPr>
                              <w:t>v</w:t>
                            </w:r>
                            <w:r>
                              <w:t>aspkit</w:t>
                            </w:r>
                            <w:r>
                              <w:t>得到</w:t>
                            </w:r>
                            <w:r>
                              <w:rPr>
                                <w:rFonts w:hint="eastAsia"/>
                              </w:rPr>
                              <w:t>新的超元胞</w:t>
                            </w:r>
                            <w:r>
                              <w:t>SUPERCELL_A.vasp</w:t>
                            </w:r>
                            <w:r>
                              <w:t>和</w:t>
                            </w:r>
                            <w:r>
                              <w:t>SUPERCELL_B.vasp</w:t>
                            </w:r>
                            <w:r>
                              <w:rPr>
                                <w:rFonts w:hint="eastAsia"/>
                              </w:rPr>
                              <w:t>，并将这两个文件合为一个结构（</w:t>
                            </w:r>
                            <w:r>
                              <w:rPr>
                                <w:rFonts w:hint="eastAsia"/>
                              </w:rPr>
                              <w:t>h</w:t>
                            </w:r>
                            <w:r>
                              <w:t>eterojunction_building.f</w:t>
                            </w:r>
                            <w:r>
                              <w:t>实现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76ACB30B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A5DB6F0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83FFE76" w14:textId="69BB8A0D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A11D693" w14:textId="1C8567E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96199DA" w14:textId="71819953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057E883" w14:textId="686F9A75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77F926D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4213938" w14:textId="77777777"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99CBE23" w14:textId="77777777" w:rsidR="00C16F1F" w:rsidRDefault="00C16F1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0"/>
    </w:tbl>
    <w:p w14:paraId="21ED5530" w14:textId="77777777" w:rsidR="00FF14F4" w:rsidRDefault="00FF14F4">
      <w:pPr>
        <w:rPr>
          <w:rFonts w:ascii="Times New Roman" w:eastAsia="宋体" w:hAnsi="Times New Roman" w:cs="Times New Roman"/>
        </w:rPr>
      </w:pPr>
    </w:p>
    <w:sectPr w:rsidR="00FF14F4">
      <w:pgSz w:w="11906" w:h="16838"/>
      <w:pgMar w:top="1440" w:right="1440" w:bottom="1135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6C288" w14:textId="77777777" w:rsidR="00357914" w:rsidRDefault="00357914" w:rsidP="00944235">
      <w:pPr>
        <w:spacing w:after="0" w:line="240" w:lineRule="auto"/>
      </w:pPr>
      <w:r>
        <w:separator/>
      </w:r>
    </w:p>
  </w:endnote>
  <w:endnote w:type="continuationSeparator" w:id="0">
    <w:p w14:paraId="568DF1DB" w14:textId="77777777" w:rsidR="00357914" w:rsidRDefault="00357914" w:rsidP="00944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74F4B" w14:textId="77777777" w:rsidR="00357914" w:rsidRDefault="00357914" w:rsidP="00944235">
      <w:pPr>
        <w:spacing w:after="0" w:line="240" w:lineRule="auto"/>
      </w:pPr>
      <w:r>
        <w:separator/>
      </w:r>
    </w:p>
  </w:footnote>
  <w:footnote w:type="continuationSeparator" w:id="0">
    <w:p w14:paraId="7EE39140" w14:textId="77777777" w:rsidR="00357914" w:rsidRDefault="00357914" w:rsidP="009442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53CF0"/>
    <w:multiLevelType w:val="multilevel"/>
    <w:tmpl w:val="16C53CF0"/>
    <w:lvl w:ilvl="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62B45"/>
    <w:multiLevelType w:val="hybridMultilevel"/>
    <w:tmpl w:val="1096889E"/>
    <w:lvl w:ilvl="0" w:tplc="23C226D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EF3D95"/>
    <w:multiLevelType w:val="multilevel"/>
    <w:tmpl w:val="5AEF3D95"/>
    <w:lvl w:ilvl="0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B6C2C"/>
    <w:multiLevelType w:val="multilevel"/>
    <w:tmpl w:val="5DCB6C2C"/>
    <w:lvl w:ilvl="0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076BF"/>
    <w:rsid w:val="00023BEC"/>
    <w:rsid w:val="0004065D"/>
    <w:rsid w:val="000545D9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03F14"/>
    <w:rsid w:val="00114707"/>
    <w:rsid w:val="00135450"/>
    <w:rsid w:val="00141875"/>
    <w:rsid w:val="001470D4"/>
    <w:rsid w:val="00156BA3"/>
    <w:rsid w:val="001716D5"/>
    <w:rsid w:val="001A25F0"/>
    <w:rsid w:val="001A7776"/>
    <w:rsid w:val="001B018F"/>
    <w:rsid w:val="001B1E25"/>
    <w:rsid w:val="001D6898"/>
    <w:rsid w:val="001D7F97"/>
    <w:rsid w:val="001E08CA"/>
    <w:rsid w:val="001E7ED5"/>
    <w:rsid w:val="001F54F4"/>
    <w:rsid w:val="00205A2C"/>
    <w:rsid w:val="002075CF"/>
    <w:rsid w:val="00232F9B"/>
    <w:rsid w:val="002405AD"/>
    <w:rsid w:val="00242278"/>
    <w:rsid w:val="002526B4"/>
    <w:rsid w:val="00256001"/>
    <w:rsid w:val="002626B8"/>
    <w:rsid w:val="0026364A"/>
    <w:rsid w:val="002774C2"/>
    <w:rsid w:val="002A43B2"/>
    <w:rsid w:val="002A6274"/>
    <w:rsid w:val="002B1D68"/>
    <w:rsid w:val="002F1D27"/>
    <w:rsid w:val="002F2388"/>
    <w:rsid w:val="00303FF9"/>
    <w:rsid w:val="00305FA6"/>
    <w:rsid w:val="00314930"/>
    <w:rsid w:val="00317A91"/>
    <w:rsid w:val="003210E1"/>
    <w:rsid w:val="003224EF"/>
    <w:rsid w:val="00333A77"/>
    <w:rsid w:val="00344CD5"/>
    <w:rsid w:val="00357914"/>
    <w:rsid w:val="00360151"/>
    <w:rsid w:val="003603AD"/>
    <w:rsid w:val="003655B3"/>
    <w:rsid w:val="00374E87"/>
    <w:rsid w:val="00384922"/>
    <w:rsid w:val="00396780"/>
    <w:rsid w:val="003A6B1D"/>
    <w:rsid w:val="003C2D93"/>
    <w:rsid w:val="003E3572"/>
    <w:rsid w:val="00424A36"/>
    <w:rsid w:val="0044726F"/>
    <w:rsid w:val="00450711"/>
    <w:rsid w:val="00464185"/>
    <w:rsid w:val="00473E28"/>
    <w:rsid w:val="0048047A"/>
    <w:rsid w:val="004851E6"/>
    <w:rsid w:val="004B10CC"/>
    <w:rsid w:val="004B3CB2"/>
    <w:rsid w:val="004C0FBB"/>
    <w:rsid w:val="004E2E97"/>
    <w:rsid w:val="004E6F87"/>
    <w:rsid w:val="004F5466"/>
    <w:rsid w:val="004F60E8"/>
    <w:rsid w:val="004F6C84"/>
    <w:rsid w:val="00501742"/>
    <w:rsid w:val="0051411E"/>
    <w:rsid w:val="00525EDC"/>
    <w:rsid w:val="00526A53"/>
    <w:rsid w:val="0055027E"/>
    <w:rsid w:val="00561340"/>
    <w:rsid w:val="00563437"/>
    <w:rsid w:val="005926B6"/>
    <w:rsid w:val="00593953"/>
    <w:rsid w:val="005A7C03"/>
    <w:rsid w:val="005B18D1"/>
    <w:rsid w:val="005B3EFA"/>
    <w:rsid w:val="005C1ECB"/>
    <w:rsid w:val="005C28BC"/>
    <w:rsid w:val="005D5B14"/>
    <w:rsid w:val="005E0779"/>
    <w:rsid w:val="005F64CC"/>
    <w:rsid w:val="006047B5"/>
    <w:rsid w:val="006369A7"/>
    <w:rsid w:val="0063768E"/>
    <w:rsid w:val="00651223"/>
    <w:rsid w:val="006536AD"/>
    <w:rsid w:val="006541C0"/>
    <w:rsid w:val="006706DF"/>
    <w:rsid w:val="00680812"/>
    <w:rsid w:val="00690A50"/>
    <w:rsid w:val="006A7141"/>
    <w:rsid w:val="006B4372"/>
    <w:rsid w:val="006B49DB"/>
    <w:rsid w:val="006C6BC4"/>
    <w:rsid w:val="006D6027"/>
    <w:rsid w:val="006E0D1B"/>
    <w:rsid w:val="006E4DCA"/>
    <w:rsid w:val="006F3726"/>
    <w:rsid w:val="006F6C14"/>
    <w:rsid w:val="00702CBA"/>
    <w:rsid w:val="00734BC8"/>
    <w:rsid w:val="00744025"/>
    <w:rsid w:val="00752190"/>
    <w:rsid w:val="0076033F"/>
    <w:rsid w:val="00761138"/>
    <w:rsid w:val="00775C83"/>
    <w:rsid w:val="007825AD"/>
    <w:rsid w:val="00795DC0"/>
    <w:rsid w:val="007A32D3"/>
    <w:rsid w:val="007B2FD4"/>
    <w:rsid w:val="007C3C78"/>
    <w:rsid w:val="007E097A"/>
    <w:rsid w:val="007F0135"/>
    <w:rsid w:val="007F57C4"/>
    <w:rsid w:val="0080040F"/>
    <w:rsid w:val="0080377F"/>
    <w:rsid w:val="00820700"/>
    <w:rsid w:val="00823B56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0765"/>
    <w:rsid w:val="00916508"/>
    <w:rsid w:val="00920466"/>
    <w:rsid w:val="00933BB2"/>
    <w:rsid w:val="00944235"/>
    <w:rsid w:val="00956023"/>
    <w:rsid w:val="00980536"/>
    <w:rsid w:val="00982FAA"/>
    <w:rsid w:val="00984BC9"/>
    <w:rsid w:val="00997D4C"/>
    <w:rsid w:val="009A4B78"/>
    <w:rsid w:val="009A6069"/>
    <w:rsid w:val="009A7197"/>
    <w:rsid w:val="009A7505"/>
    <w:rsid w:val="009E2C54"/>
    <w:rsid w:val="00A0499F"/>
    <w:rsid w:val="00A30F75"/>
    <w:rsid w:val="00A40F1A"/>
    <w:rsid w:val="00A933DC"/>
    <w:rsid w:val="00AA0979"/>
    <w:rsid w:val="00AB32A4"/>
    <w:rsid w:val="00AB67A7"/>
    <w:rsid w:val="00AC2321"/>
    <w:rsid w:val="00AD4BBB"/>
    <w:rsid w:val="00AE21F9"/>
    <w:rsid w:val="00AE6FD9"/>
    <w:rsid w:val="00AF4172"/>
    <w:rsid w:val="00AF5573"/>
    <w:rsid w:val="00B0552B"/>
    <w:rsid w:val="00B33B0B"/>
    <w:rsid w:val="00B601BD"/>
    <w:rsid w:val="00B631B5"/>
    <w:rsid w:val="00B63F08"/>
    <w:rsid w:val="00B81C7C"/>
    <w:rsid w:val="00BA208C"/>
    <w:rsid w:val="00BB3917"/>
    <w:rsid w:val="00BC1439"/>
    <w:rsid w:val="00BE6075"/>
    <w:rsid w:val="00BF1A2D"/>
    <w:rsid w:val="00BF25D8"/>
    <w:rsid w:val="00BF31B4"/>
    <w:rsid w:val="00BF7B65"/>
    <w:rsid w:val="00C16F1F"/>
    <w:rsid w:val="00C227CB"/>
    <w:rsid w:val="00C31ED8"/>
    <w:rsid w:val="00C34FC7"/>
    <w:rsid w:val="00C57878"/>
    <w:rsid w:val="00C579F1"/>
    <w:rsid w:val="00C60CAB"/>
    <w:rsid w:val="00C76AFD"/>
    <w:rsid w:val="00C77671"/>
    <w:rsid w:val="00C8798B"/>
    <w:rsid w:val="00CA4FEE"/>
    <w:rsid w:val="00CC144C"/>
    <w:rsid w:val="00CD2BF9"/>
    <w:rsid w:val="00CD4BFC"/>
    <w:rsid w:val="00CE6C7B"/>
    <w:rsid w:val="00D011A9"/>
    <w:rsid w:val="00D03DD1"/>
    <w:rsid w:val="00D04048"/>
    <w:rsid w:val="00D27FF2"/>
    <w:rsid w:val="00D350BB"/>
    <w:rsid w:val="00D35CAF"/>
    <w:rsid w:val="00D426E8"/>
    <w:rsid w:val="00D44C6B"/>
    <w:rsid w:val="00D46625"/>
    <w:rsid w:val="00D662BA"/>
    <w:rsid w:val="00D67217"/>
    <w:rsid w:val="00D82204"/>
    <w:rsid w:val="00D969E0"/>
    <w:rsid w:val="00DB2F0B"/>
    <w:rsid w:val="00DB726B"/>
    <w:rsid w:val="00DC320B"/>
    <w:rsid w:val="00DC389E"/>
    <w:rsid w:val="00DC4A8C"/>
    <w:rsid w:val="00DE2E31"/>
    <w:rsid w:val="00DF4F8A"/>
    <w:rsid w:val="00DF6B3E"/>
    <w:rsid w:val="00E071DA"/>
    <w:rsid w:val="00E119D6"/>
    <w:rsid w:val="00E16B8B"/>
    <w:rsid w:val="00E33442"/>
    <w:rsid w:val="00E40A55"/>
    <w:rsid w:val="00E43711"/>
    <w:rsid w:val="00E523F6"/>
    <w:rsid w:val="00E772F0"/>
    <w:rsid w:val="00E802DE"/>
    <w:rsid w:val="00E94D8F"/>
    <w:rsid w:val="00E959D9"/>
    <w:rsid w:val="00EA21E9"/>
    <w:rsid w:val="00EB137B"/>
    <w:rsid w:val="00EE367E"/>
    <w:rsid w:val="00EF305E"/>
    <w:rsid w:val="00EF4CC9"/>
    <w:rsid w:val="00F07CCC"/>
    <w:rsid w:val="00F1570C"/>
    <w:rsid w:val="00F34F05"/>
    <w:rsid w:val="00F57274"/>
    <w:rsid w:val="00F614CD"/>
    <w:rsid w:val="00F72259"/>
    <w:rsid w:val="00F724A1"/>
    <w:rsid w:val="00FB435A"/>
    <w:rsid w:val="00FC1A60"/>
    <w:rsid w:val="00FC753A"/>
    <w:rsid w:val="00FF14F4"/>
    <w:rsid w:val="00FF72A2"/>
    <w:rsid w:val="0F8E2E25"/>
    <w:rsid w:val="47116B8E"/>
    <w:rsid w:val="4CA0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4405AD2"/>
  <w15:chartTrackingRefBased/>
  <w15:docId w15:val="{248D7A4C-5FDA-4541-95CC-5475A261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761138"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="Cambria" w:eastAsia="宋体" w:hAnsi="Cambria" w:cs="Times New Roman"/>
      <w:color w:val="366091"/>
      <w:sz w:val="32"/>
      <w:szCs w:val="32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numPr>
        <w:numId w:val="1"/>
      </w:numPr>
      <w:spacing w:before="40" w:after="0"/>
      <w:outlineLvl w:val="1"/>
    </w:pPr>
    <w:rPr>
      <w:rFonts w:ascii="Cambria" w:eastAsia="宋体" w:hAnsi="Cambria" w:cs="Times New Roman"/>
      <w:color w:val="366091"/>
      <w:sz w:val="32"/>
      <w:szCs w:val="26"/>
    </w:rPr>
  </w:style>
  <w:style w:type="paragraph" w:styleId="5">
    <w:name w:val="heading 5"/>
    <w:basedOn w:val="a0"/>
    <w:next w:val="a0"/>
    <w:link w:val="50"/>
    <w:uiPriority w:val="9"/>
    <w:qFormat/>
    <w:pPr>
      <w:keepNext/>
      <w:keepLines/>
      <w:spacing w:before="40" w:after="0"/>
      <w:outlineLvl w:val="4"/>
    </w:pPr>
    <w:rPr>
      <w:rFonts w:ascii="Cambria" w:eastAsia="宋体" w:hAnsi="Cambria" w:cs="Times New Roman"/>
      <w:color w:val="36609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Pr>
      <w:rFonts w:ascii="Cambria" w:eastAsia="宋体" w:hAnsi="Cambria" w:cs="Times New Roman"/>
      <w:color w:val="366091"/>
      <w:sz w:val="32"/>
      <w:szCs w:val="32"/>
      <w:lang w:val="en-US"/>
    </w:rPr>
  </w:style>
  <w:style w:type="character" w:customStyle="1" w:styleId="a4">
    <w:name w:val="副标题 字符"/>
    <w:basedOn w:val="a1"/>
    <w:link w:val="a"/>
    <w:uiPriority w:val="11"/>
    <w:rPr>
      <w:rFonts w:ascii="Calibri" w:eastAsia="宋体" w:hAnsi="Calibri" w:cs="Times New Roman"/>
      <w:color w:val="595959"/>
      <w:spacing w:val="15"/>
      <w:lang w:val="en-US"/>
    </w:rPr>
  </w:style>
  <w:style w:type="character" w:styleId="a5">
    <w:name w:val="Hyperlink"/>
    <w:basedOn w:val="a1"/>
    <w:uiPriority w:val="99"/>
    <w:unhideWhenUsed/>
    <w:rPr>
      <w:color w:val="0000FF"/>
      <w:u w:val="single"/>
    </w:rPr>
  </w:style>
  <w:style w:type="character" w:styleId="a6">
    <w:name w:val="Strong"/>
    <w:basedOn w:val="a1"/>
    <w:uiPriority w:val="22"/>
    <w:qFormat/>
    <w:rPr>
      <w:b/>
      <w:bCs/>
    </w:rPr>
  </w:style>
  <w:style w:type="character" w:customStyle="1" w:styleId="a7">
    <w:name w:val="批注框文本 字符"/>
    <w:basedOn w:val="a1"/>
    <w:link w:val="a8"/>
    <w:uiPriority w:val="99"/>
    <w:semiHidden/>
    <w:rPr>
      <w:rFonts w:ascii="Segoe UI" w:hAnsi="Segoe UI" w:cs="Segoe UI"/>
      <w:sz w:val="18"/>
      <w:szCs w:val="18"/>
      <w:lang w:val="en-US"/>
    </w:rPr>
  </w:style>
  <w:style w:type="character" w:customStyle="1" w:styleId="a9">
    <w:name w:val="页眉 字符"/>
    <w:basedOn w:val="a1"/>
    <w:link w:val="aa"/>
    <w:uiPriority w:val="99"/>
    <w:rPr>
      <w:lang w:val="en-US"/>
    </w:rPr>
  </w:style>
  <w:style w:type="character" w:customStyle="1" w:styleId="20">
    <w:name w:val="标题 2 字符"/>
    <w:basedOn w:val="a1"/>
    <w:link w:val="2"/>
    <w:uiPriority w:val="9"/>
    <w:rPr>
      <w:rFonts w:ascii="Cambria" w:eastAsia="宋体" w:hAnsi="Cambria" w:cs="Times New Roman"/>
      <w:color w:val="366091"/>
      <w:sz w:val="32"/>
      <w:szCs w:val="26"/>
      <w:lang w:val="en-US"/>
    </w:rPr>
  </w:style>
  <w:style w:type="character" w:customStyle="1" w:styleId="ab">
    <w:name w:val="页脚 字符"/>
    <w:basedOn w:val="a1"/>
    <w:link w:val="ac"/>
    <w:uiPriority w:val="99"/>
    <w:rPr>
      <w:lang w:val="en-US"/>
    </w:rPr>
  </w:style>
  <w:style w:type="character" w:customStyle="1" w:styleId="ad">
    <w:name w:val="标题 字符"/>
    <w:basedOn w:val="a1"/>
    <w:link w:val="ae"/>
    <w:uiPriority w:val="10"/>
    <w:rPr>
      <w:rFonts w:ascii="Cambria" w:eastAsia="宋体" w:hAnsi="Cambria" w:cs="Times New Roman"/>
      <w:spacing w:val="-10"/>
      <w:kern w:val="28"/>
      <w:sz w:val="56"/>
      <w:szCs w:val="56"/>
      <w:lang w:val="en-US"/>
    </w:rPr>
  </w:style>
  <w:style w:type="character" w:customStyle="1" w:styleId="11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Pr>
      <w:rFonts w:ascii="Cambria" w:eastAsia="宋体" w:hAnsi="Cambria" w:cs="Times New Roman"/>
      <w:color w:val="366091"/>
      <w:lang w:val="en-US"/>
    </w:rPr>
  </w:style>
  <w:style w:type="paragraph" w:styleId="ae">
    <w:name w:val="Title"/>
    <w:basedOn w:val="a0"/>
    <w:next w:val="a0"/>
    <w:link w:val="ad"/>
    <w:uiPriority w:val="10"/>
    <w:qFormat/>
    <w:pPr>
      <w:spacing w:after="0" w:line="240" w:lineRule="auto"/>
      <w:contextualSpacing/>
    </w:pPr>
    <w:rPr>
      <w:rFonts w:ascii="Cambria" w:eastAsia="宋体" w:hAnsi="Cambria" w:cs="Times New Roman"/>
      <w:spacing w:val="-10"/>
      <w:kern w:val="28"/>
      <w:sz w:val="56"/>
      <w:szCs w:val="56"/>
    </w:rPr>
  </w:style>
  <w:style w:type="paragraph" w:styleId="a">
    <w:name w:val="Subtitle"/>
    <w:basedOn w:val="a0"/>
    <w:next w:val="a0"/>
    <w:link w:val="a4"/>
    <w:uiPriority w:val="11"/>
    <w:qFormat/>
    <w:pPr>
      <w:numPr>
        <w:numId w:val="2"/>
      </w:numPr>
    </w:pPr>
    <w:rPr>
      <w:rFonts w:eastAsia="宋体" w:cs="Times New Roman"/>
      <w:color w:val="595959"/>
      <w:spacing w:val="15"/>
    </w:rPr>
  </w:style>
  <w:style w:type="paragraph" w:styleId="aa">
    <w:name w:val="header"/>
    <w:basedOn w:val="a0"/>
    <w:link w:val="a9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c">
    <w:name w:val="footer"/>
    <w:basedOn w:val="a0"/>
    <w:link w:val="ab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8">
    <w:name w:val="Balloon Text"/>
    <w:basedOn w:val="a0"/>
    <w:link w:val="a7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">
    <w:name w:val="List Paragraph"/>
    <w:basedOn w:val="a0"/>
    <w:uiPriority w:val="34"/>
    <w:qFormat/>
    <w:pPr>
      <w:ind w:left="720"/>
      <w:contextualSpacing/>
    </w:pPr>
  </w:style>
  <w:style w:type="table" w:styleId="af0">
    <w:name w:val="Table Grid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Placeholder Text"/>
    <w:basedOn w:val="a1"/>
    <w:uiPriority w:val="99"/>
    <w:unhideWhenUsed/>
    <w:rsid w:val="005613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275</Words>
  <Characters>12974</Characters>
  <Application>Microsoft Office Word</Application>
  <DocSecurity>0</DocSecurity>
  <Lines>108</Lines>
  <Paragraphs>30</Paragraphs>
  <ScaleCrop>false</ScaleCrop>
  <Company/>
  <LinksUpToDate>false</LinksUpToDate>
  <CharactersWithSpaces>1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user</dc:creator>
  <cp:keywords/>
  <cp:lastModifiedBy>许楠</cp:lastModifiedBy>
  <cp:revision>4</cp:revision>
  <dcterms:created xsi:type="dcterms:W3CDTF">2019-07-31T09:33:00Z</dcterms:created>
  <dcterms:modified xsi:type="dcterms:W3CDTF">2019-09-2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